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45A71E26" w:rsidR="003171C6" w:rsidRDefault="004863BF">
      <w:r>
        <w:t>CoolSculpting. Service</w:t>
      </w:r>
      <w:r w:rsidR="0DFB19C9">
        <w:t xml:space="preserve"> Page.ar</w:t>
      </w:r>
    </w:p>
    <w:p w14:paraId="23C52091" w14:textId="30E3949D" w:rsidR="00111382" w:rsidRDefault="00111382" w:rsidP="7D6E458D">
      <w:r>
        <w:t>/CoolSculpting</w:t>
      </w:r>
      <w:r w:rsidR="004863BF">
        <w:t>-Owning-Mills</w:t>
      </w:r>
    </w:p>
    <w:p w14:paraId="0CF762DF" w14:textId="6CC0F19C" w:rsidR="00111382" w:rsidRDefault="00111382" w:rsidP="7D6E458D">
      <w:r>
        <w:t>Kw: CoolSculpting</w:t>
      </w:r>
    </w:p>
    <w:p w14:paraId="4D859AB0" w14:textId="02B2BD10" w:rsidR="61A99771" w:rsidRDefault="00111382" w:rsidP="61A99771">
      <w:r>
        <w:t xml:space="preserve">META: CoolSculpting </w:t>
      </w:r>
      <w:r w:rsidR="7F65FA32">
        <w:t xml:space="preserve">a popular </w:t>
      </w:r>
      <w:r w:rsidR="2F604774">
        <w:t>body contouring treatment that freezes fat cells to death. Lear</w:t>
      </w:r>
      <w:r w:rsidR="30FC17D5">
        <w:t xml:space="preserve">n about </w:t>
      </w:r>
      <w:r w:rsidR="6AADAFE0">
        <w:t xml:space="preserve">the cost and </w:t>
      </w:r>
      <w:r w:rsidR="4CF796D5">
        <w:t>whether you are a candidate for CoolSculpting.</w:t>
      </w:r>
    </w:p>
    <w:p w14:paraId="6FB08A5F" w14:textId="0B32D4B5" w:rsidR="1D72B3A0" w:rsidRDefault="1D72B3A0" w:rsidP="3C63FAA7">
      <w:r>
        <w:t xml:space="preserve">CoolSculpting </w:t>
      </w:r>
      <w:r w:rsidR="151988D8">
        <w:t xml:space="preserve">assists millions of men and women in </w:t>
      </w:r>
      <w:r w:rsidR="56E21567">
        <w:t>tackling</w:t>
      </w:r>
      <w:r w:rsidR="151988D8">
        <w:t xml:space="preserve"> stubborn bulges that</w:t>
      </w:r>
      <w:r w:rsidR="004863BF">
        <w:t xml:space="preserve"> persist, despite</w:t>
      </w:r>
      <w:r w:rsidR="151988D8">
        <w:t xml:space="preserve"> die</w:t>
      </w:r>
      <w:r w:rsidR="731ACD7E">
        <w:t>t</w:t>
      </w:r>
      <w:r w:rsidR="151988D8">
        <w:t xml:space="preserve"> and exercise</w:t>
      </w:r>
      <w:r w:rsidR="5A25046D">
        <w:t xml:space="preserve">. Using </w:t>
      </w:r>
      <w:r w:rsidR="608B9AD1">
        <w:t>advanced</w:t>
      </w:r>
      <w:r w:rsidR="5A25046D">
        <w:t xml:space="preserve"> cooling techno</w:t>
      </w:r>
      <w:r w:rsidR="362F2329">
        <w:t>logy</w:t>
      </w:r>
      <w:r w:rsidR="046556DE">
        <w:t xml:space="preserve">, CoolSculpting </w:t>
      </w:r>
      <w:r w:rsidR="3C88FC3A">
        <w:t xml:space="preserve">targets fat cells from </w:t>
      </w:r>
      <w:r w:rsidR="007D2699">
        <w:t>common</w:t>
      </w:r>
      <w:r w:rsidR="42EF929E">
        <w:t xml:space="preserve"> problem </w:t>
      </w:r>
      <w:r w:rsidR="038CFEB0">
        <w:t>areas like</w:t>
      </w:r>
      <w:r w:rsidR="42EF929E">
        <w:t xml:space="preserve"> </w:t>
      </w:r>
      <w:r w:rsidR="555B4383">
        <w:t>belly fat</w:t>
      </w:r>
      <w:r w:rsidR="538D58DB">
        <w:t xml:space="preserve">, love handles, thigh fat, back fat, upper arm fat, double chins, and </w:t>
      </w:r>
      <w:r w:rsidR="007D2699">
        <w:t>more.</w:t>
      </w:r>
      <w:r w:rsidR="18AF402E">
        <w:t xml:space="preserve"> </w:t>
      </w:r>
      <w:r w:rsidR="5AD90708">
        <w:t>CoolSculpting</w:t>
      </w:r>
      <w:r w:rsidR="6A4E3053">
        <w:t xml:space="preserve"> </w:t>
      </w:r>
      <w:r w:rsidR="165DFF77">
        <w:t xml:space="preserve">is </w:t>
      </w:r>
      <w:r w:rsidR="6A4E3053">
        <w:t xml:space="preserve">a safe, effective </w:t>
      </w:r>
      <w:r w:rsidR="7F36F536">
        <w:t>treatment</w:t>
      </w:r>
      <w:r w:rsidR="7E62B5F1">
        <w:t xml:space="preserve"> </w:t>
      </w:r>
      <w:r w:rsidR="7634A431">
        <w:t>substantiated</w:t>
      </w:r>
      <w:r w:rsidR="75B0720F">
        <w:t xml:space="preserve"> by years of research</w:t>
      </w:r>
      <w:r w:rsidR="1716C452">
        <w:t xml:space="preserve">. </w:t>
      </w:r>
      <w:r w:rsidR="004863BF">
        <w:t>Furthermore, t</w:t>
      </w:r>
      <w:r w:rsidR="1716C452">
        <w:t xml:space="preserve">his FDA cleared fat </w:t>
      </w:r>
      <w:r w:rsidR="004863BF">
        <w:t>reduction procedure</w:t>
      </w:r>
      <w:r w:rsidR="007D2699">
        <w:t xml:space="preserve"> is </w:t>
      </w:r>
      <w:r w:rsidR="3BF8E4A2">
        <w:t>quick, painless,</w:t>
      </w:r>
      <w:r w:rsidR="007D2699">
        <w:t xml:space="preserve"> and requires minimal to no downtime. This makes CoolSculpting an effective non-surgical </w:t>
      </w:r>
      <w:r w:rsidR="004863BF">
        <w:t>substitute</w:t>
      </w:r>
      <w:r w:rsidR="007D2699">
        <w:t xml:space="preserve"> to liposuction.</w:t>
      </w:r>
      <w:r w:rsidR="5D1C6B11">
        <w:t xml:space="preserve"> </w:t>
      </w:r>
    </w:p>
    <w:p w14:paraId="34CD79B0" w14:textId="79D1C38E" w:rsidR="6F908175" w:rsidRDefault="6F908175" w:rsidP="3C63FAA7">
      <w:r>
        <w:t xml:space="preserve">Learn more about the #1 Non-invasive Fat </w:t>
      </w:r>
      <w:r w:rsidR="25959C6A">
        <w:t xml:space="preserve">Reduction </w:t>
      </w:r>
      <w:r w:rsidR="3FE3C3CB">
        <w:t>Treatment</w:t>
      </w:r>
      <w:r w:rsidR="25959C6A">
        <w:t xml:space="preserve"> in </w:t>
      </w:r>
      <w:r w:rsidR="78221298">
        <w:t>America by</w:t>
      </w:r>
      <w:r w:rsidR="3CB79526">
        <w:t xml:space="preserve"> </w:t>
      </w:r>
      <w:r w:rsidR="3D496EAE">
        <w:t>c</w:t>
      </w:r>
      <w:r w:rsidR="00FB07B7">
        <w:t>ontacting the</w:t>
      </w:r>
      <w:r w:rsidR="3D496EAE">
        <w:t xml:space="preserve"> </w:t>
      </w:r>
      <w:r w:rsidR="00FB07B7">
        <w:t>Dermatology Laser Center and MediSpa,</w:t>
      </w:r>
      <w:r w:rsidR="25DC2D71">
        <w:t xml:space="preserve"> the premier </w:t>
      </w:r>
      <w:r w:rsidR="58202D2B">
        <w:t>CoolSculpting</w:t>
      </w:r>
      <w:r w:rsidR="57748531">
        <w:t xml:space="preserve"> </w:t>
      </w:r>
      <w:r w:rsidR="090D5965">
        <w:t>provider</w:t>
      </w:r>
      <w:r w:rsidR="00FB07B7">
        <w:t xml:space="preserve"> in Owning Mills, MD</w:t>
      </w:r>
      <w:r w:rsidR="00BE6C69">
        <w:t>.</w:t>
      </w:r>
      <w:r w:rsidR="00FB07B7">
        <w:t xml:space="preserve"> </w:t>
      </w:r>
    </w:p>
    <w:p w14:paraId="0EE3D613" w14:textId="0E1A9EC1" w:rsidR="575364B8" w:rsidRDefault="575364B8" w:rsidP="3C63FAA7">
      <w:r>
        <w:t xml:space="preserve">Benefits of CoolSculpting </w:t>
      </w:r>
    </w:p>
    <w:p w14:paraId="397C5329" w14:textId="0D09DB65" w:rsidR="6C2070BD" w:rsidRDefault="6C2070BD" w:rsidP="00FB07B7">
      <w:pPr>
        <w:pStyle w:val="ListParagraph"/>
        <w:numPr>
          <w:ilvl w:val="0"/>
          <w:numId w:val="3"/>
        </w:numPr>
      </w:pPr>
      <w:r>
        <w:t>Safe</w:t>
      </w:r>
      <w:r w:rsidR="052F8F70">
        <w:t xml:space="preserve">ly </w:t>
      </w:r>
      <w:r>
        <w:t>and effective</w:t>
      </w:r>
      <w:r w:rsidR="49B6D8E3">
        <w:t>ly reduces stubborn fat.</w:t>
      </w:r>
    </w:p>
    <w:p w14:paraId="1C3B9C9A" w14:textId="4F65CBE4" w:rsidR="6C2070BD" w:rsidRDefault="6C2070BD" w:rsidP="00FB07B7">
      <w:pPr>
        <w:pStyle w:val="ListParagraph"/>
        <w:numPr>
          <w:ilvl w:val="0"/>
          <w:numId w:val="3"/>
        </w:numPr>
      </w:pPr>
      <w:r>
        <w:t>Targets belly fat, love handles, thigh fat, and more</w:t>
      </w:r>
    </w:p>
    <w:p w14:paraId="18FF361B" w14:textId="4E8A2483" w:rsidR="6C2070BD" w:rsidRDefault="004863BF" w:rsidP="00FB07B7">
      <w:pPr>
        <w:pStyle w:val="ListParagraph"/>
        <w:numPr>
          <w:ilvl w:val="0"/>
          <w:numId w:val="3"/>
        </w:numPr>
      </w:pPr>
      <w:r>
        <w:t>A n</w:t>
      </w:r>
      <w:r w:rsidR="6C2070BD">
        <w:t xml:space="preserve">on-surgical alternative to </w:t>
      </w:r>
      <w:r>
        <w:t>l</w:t>
      </w:r>
      <w:r w:rsidR="6C2070BD">
        <w:t>iposuction</w:t>
      </w:r>
    </w:p>
    <w:p w14:paraId="4F03BB24" w14:textId="595339EB" w:rsidR="6C2070BD" w:rsidRDefault="6C2070BD" w:rsidP="00FB07B7">
      <w:pPr>
        <w:pStyle w:val="ListParagraph"/>
        <w:numPr>
          <w:ilvl w:val="0"/>
          <w:numId w:val="3"/>
        </w:numPr>
      </w:pPr>
      <w:r>
        <w:t>Quick and virtually painless treatments</w:t>
      </w:r>
    </w:p>
    <w:p w14:paraId="17BD902C" w14:textId="2118AEA2" w:rsidR="6C2070BD" w:rsidRDefault="00FB07B7" w:rsidP="00FB07B7">
      <w:pPr>
        <w:pStyle w:val="ListParagraph"/>
        <w:numPr>
          <w:ilvl w:val="0"/>
          <w:numId w:val="3"/>
        </w:numPr>
      </w:pPr>
      <w:r>
        <w:t>Minimal to n</w:t>
      </w:r>
      <w:r w:rsidR="6C2070BD">
        <w:t>o downtime</w:t>
      </w:r>
    </w:p>
    <w:p w14:paraId="0DC2FE04" w14:textId="232493E4" w:rsidR="6C2070BD" w:rsidRDefault="6C2070BD" w:rsidP="00FB07B7">
      <w:pPr>
        <w:pStyle w:val="ListParagraph"/>
        <w:numPr>
          <w:ilvl w:val="0"/>
          <w:numId w:val="3"/>
        </w:numPr>
      </w:pPr>
      <w:r>
        <w:t>Results appear natural and ar</w:t>
      </w:r>
      <w:r w:rsidR="524F72C2">
        <w:t>e long-lasting</w:t>
      </w:r>
    </w:p>
    <w:p w14:paraId="61DC36AB" w14:textId="51F773F1" w:rsidR="132D8BCD" w:rsidRDefault="132D8BCD" w:rsidP="00FB07B7">
      <w:pPr>
        <w:pStyle w:val="ListParagraph"/>
        <w:numPr>
          <w:ilvl w:val="0"/>
          <w:numId w:val="3"/>
        </w:numPr>
      </w:pPr>
      <w:r>
        <w:t>Define musculature and sculpt alluring curves</w:t>
      </w:r>
    </w:p>
    <w:p w14:paraId="25464083" w14:textId="036F063C" w:rsidR="4FDC1BA3" w:rsidRDefault="4FDC1BA3" w:rsidP="3C63FAA7">
      <w:r>
        <w:t>How Does CoolSculpting Work?</w:t>
      </w:r>
    </w:p>
    <w:p w14:paraId="531C3642" w14:textId="6F74936D" w:rsidR="00FB07B7" w:rsidRDefault="4FDC1BA3" w:rsidP="3C63FAA7">
      <w:r>
        <w:t xml:space="preserve">CoolSculpting </w:t>
      </w:r>
      <w:r w:rsidR="004916C7">
        <w:t xml:space="preserve">reduces fat using a </w:t>
      </w:r>
      <w:r>
        <w:t>scientific</w:t>
      </w:r>
      <w:r w:rsidR="4CC739B3">
        <w:t xml:space="preserve"> </w:t>
      </w:r>
      <w:r>
        <w:t>process known as Cryolip</w:t>
      </w:r>
      <w:r w:rsidR="5A03ACDE">
        <w:t>olysis</w:t>
      </w:r>
      <w:r w:rsidR="6F3420A3">
        <w:t>.</w:t>
      </w:r>
      <w:r w:rsidR="004916C7">
        <w:t xml:space="preserve"> Broken down Cryolipolysis means cold</w:t>
      </w:r>
      <w:r w:rsidR="004863BF">
        <w:t>-</w:t>
      </w:r>
      <w:r w:rsidR="004916C7">
        <w:t>induced (cryo) fat cell (lipo) death and removal (lysis.)</w:t>
      </w:r>
      <w:r w:rsidR="6F3420A3">
        <w:t xml:space="preserve"> </w:t>
      </w:r>
    </w:p>
    <w:p w14:paraId="31EE6DAF" w14:textId="74AA901A" w:rsidR="00FB07B7" w:rsidRDefault="56A92D40" w:rsidP="3C63FAA7">
      <w:r>
        <w:t xml:space="preserve">CoolSculpting </w:t>
      </w:r>
      <w:r w:rsidR="48AB30E3">
        <w:t>exposes</w:t>
      </w:r>
      <w:r w:rsidR="004916C7">
        <w:t xml:space="preserve"> unwanted bulges</w:t>
      </w:r>
      <w:r w:rsidR="48AB30E3">
        <w:t xml:space="preserve"> to </w:t>
      </w:r>
      <w:r w:rsidR="0A810027">
        <w:t>precise cooling</w:t>
      </w:r>
      <w:r w:rsidR="004916C7">
        <w:t xml:space="preserve">. The cooling causes fat cells to crystalize and rupture. </w:t>
      </w:r>
      <w:r w:rsidR="51930019">
        <w:t xml:space="preserve"> </w:t>
      </w:r>
      <w:r w:rsidR="004916C7">
        <w:t>The skin and surrounding tissues remain unharmed.</w:t>
      </w:r>
    </w:p>
    <w:p w14:paraId="7111A5E5" w14:textId="6648C1AB" w:rsidR="4FDC1BA3" w:rsidRDefault="00163190" w:rsidP="3C63FAA7">
      <w:r>
        <w:t>The f</w:t>
      </w:r>
      <w:r w:rsidR="0A509727">
        <w:t xml:space="preserve">rozen fat cells trigger </w:t>
      </w:r>
      <w:r>
        <w:t xml:space="preserve">lipolysis (the breakdown and removal of fat cells.) </w:t>
      </w:r>
      <w:r w:rsidR="2EDB9199">
        <w:t xml:space="preserve"> </w:t>
      </w:r>
      <w:r>
        <w:t xml:space="preserve">For the next </w:t>
      </w:r>
      <w:r w:rsidR="6F0B446D">
        <w:t>several weeks</w:t>
      </w:r>
      <w:r w:rsidR="004863BF">
        <w:t>,</w:t>
      </w:r>
      <w:r w:rsidR="6F0B446D">
        <w:t xml:space="preserve"> the</w:t>
      </w:r>
      <w:r>
        <w:t xml:space="preserve"> fat cells are collected and processed out of the body.</w:t>
      </w:r>
      <w:r w:rsidR="33928DE1">
        <w:t xml:space="preserve"> </w:t>
      </w:r>
      <w:r w:rsidR="3676544E">
        <w:t xml:space="preserve"> </w:t>
      </w:r>
      <w:r w:rsidR="0A810027">
        <w:t xml:space="preserve"> </w:t>
      </w:r>
    </w:p>
    <w:p w14:paraId="2B3F41E3" w14:textId="278C8417" w:rsidR="34796E6D" w:rsidRDefault="34796E6D" w:rsidP="3C63FAA7">
      <w:r>
        <w:t xml:space="preserve">Am I </w:t>
      </w:r>
      <w:r w:rsidR="09FC711B">
        <w:t xml:space="preserve">a </w:t>
      </w:r>
      <w:r>
        <w:t xml:space="preserve">Good </w:t>
      </w:r>
      <w:r w:rsidR="58532A79">
        <w:t>Candidate</w:t>
      </w:r>
      <w:r>
        <w:t xml:space="preserve"> for Co</w:t>
      </w:r>
      <w:r w:rsidR="7900B7E0">
        <w:t>ol</w:t>
      </w:r>
      <w:r w:rsidR="1D61D524">
        <w:t>Sculpting?</w:t>
      </w:r>
    </w:p>
    <w:p w14:paraId="1C84EE01" w14:textId="7F661CC6" w:rsidR="2C332593" w:rsidRDefault="00163190" w:rsidP="3C63FAA7">
      <w:r>
        <w:t>This fat reduction treatment helps</w:t>
      </w:r>
      <w:r w:rsidR="2C332593">
        <w:t xml:space="preserve"> healthy men and women who combat </w:t>
      </w:r>
      <w:r w:rsidR="004863BF">
        <w:t>stubborn</w:t>
      </w:r>
      <w:r w:rsidR="2C332593">
        <w:t xml:space="preserve"> </w:t>
      </w:r>
      <w:r w:rsidR="3A1F27CD">
        <w:t>bulges that resist diet and exercise.</w:t>
      </w:r>
      <w:r w:rsidR="165B52F2">
        <w:t xml:space="preserve"> The best way to determine whether Cool Sculpting is right for you is to </w:t>
      </w:r>
      <w:r w:rsidR="1CC1E956">
        <w:t>schedule a free CoolSculpt consultation with</w:t>
      </w:r>
      <w:r w:rsidR="005D0830">
        <w:t xml:space="preserve"> the</w:t>
      </w:r>
      <w:r w:rsidR="0D3E86F1">
        <w:t xml:space="preserve"> </w:t>
      </w:r>
      <w:r>
        <w:t>Dermatology Laser Center and MediSpa.</w:t>
      </w:r>
      <w:r w:rsidR="34796E6D">
        <w:t xml:space="preserve"> </w:t>
      </w:r>
      <w:r w:rsidR="02BEE5CB">
        <w:t>During</w:t>
      </w:r>
      <w:r w:rsidR="54C0B946">
        <w:t xml:space="preserve"> your complimentary appointment</w:t>
      </w:r>
      <w:r w:rsidR="004863BF">
        <w:t>,</w:t>
      </w:r>
      <w:r w:rsidR="54C0B946">
        <w:t xml:space="preserve"> we will discuss </w:t>
      </w:r>
      <w:r w:rsidR="570775D6">
        <w:t xml:space="preserve">if CoolSculpting </w:t>
      </w:r>
      <w:r w:rsidR="171A31EB">
        <w:t>can help you sculpt a</w:t>
      </w:r>
      <w:r w:rsidR="005D0830">
        <w:t xml:space="preserve"> slimmer physique</w:t>
      </w:r>
      <w:r w:rsidR="2C02F6CE">
        <w:t xml:space="preserve">. </w:t>
      </w:r>
    </w:p>
    <w:p w14:paraId="62749539" w14:textId="5907D77E" w:rsidR="483E4425" w:rsidRDefault="483E4425" w:rsidP="3C63FAA7">
      <w:r>
        <w:t>Are CoolSculpting Results Permane</w:t>
      </w:r>
      <w:r w:rsidR="7A9A2EB0">
        <w:t>nt</w:t>
      </w:r>
      <w:r>
        <w:t>?</w:t>
      </w:r>
    </w:p>
    <w:p w14:paraId="60AE248C" w14:textId="313D5992" w:rsidR="004863BF" w:rsidRDefault="59ECA149" w:rsidP="3C63FAA7">
      <w:r w:rsidRPr="005D0830">
        <w:lastRenderedPageBreak/>
        <w:t xml:space="preserve">CoolSculpting results are </w:t>
      </w:r>
      <w:r w:rsidR="0A0F57FC" w:rsidRPr="005D0830">
        <w:t>l</w:t>
      </w:r>
      <w:r w:rsidRPr="005D0830">
        <w:t>ong-</w:t>
      </w:r>
      <w:r w:rsidR="0654A090" w:rsidRPr="005D0830">
        <w:t>l</w:t>
      </w:r>
      <w:r w:rsidRPr="005D0830">
        <w:t>asting</w:t>
      </w:r>
      <w:r w:rsidR="77E3F913" w:rsidRPr="005D0830">
        <w:t>.</w:t>
      </w:r>
      <w:r w:rsidR="77E3F913">
        <w:t xml:space="preserve"> </w:t>
      </w:r>
      <w:r w:rsidR="6874F0B9">
        <w:t xml:space="preserve"> Weight loss programs only shrink</w:t>
      </w:r>
      <w:r w:rsidR="7CDC8188">
        <w:t xml:space="preserve"> </w:t>
      </w:r>
      <w:r w:rsidR="6874F0B9">
        <w:t>fat</w:t>
      </w:r>
      <w:r w:rsidR="78AD26E3">
        <w:t xml:space="preserve"> </w:t>
      </w:r>
      <w:r w:rsidR="6874F0B9">
        <w:t>cells</w:t>
      </w:r>
      <w:r w:rsidR="004863BF">
        <w:t xml:space="preserve">. In contrast, the </w:t>
      </w:r>
      <w:r w:rsidR="6874F0B9">
        <w:t>Cryolipolysis</w:t>
      </w:r>
      <w:r w:rsidR="004863BF">
        <w:t xml:space="preserve"> process destroys</w:t>
      </w:r>
      <w:r w:rsidR="47C76352">
        <w:t xml:space="preserve"> </w:t>
      </w:r>
      <w:r w:rsidR="76880077">
        <w:t>fat cells and</w:t>
      </w:r>
      <w:r w:rsidR="005D0830">
        <w:t xml:space="preserve"> removes</w:t>
      </w:r>
      <w:r w:rsidR="76880077">
        <w:t xml:space="preserve"> them from the body as waste. These</w:t>
      </w:r>
      <w:r w:rsidR="004863BF">
        <w:t xml:space="preserve"> fat</w:t>
      </w:r>
      <w:r w:rsidR="76880077">
        <w:t xml:space="preserve"> cells cannot </w:t>
      </w:r>
      <w:r w:rsidR="5A4CDAC2">
        <w:t>grow back.</w:t>
      </w:r>
      <w:r w:rsidR="005D0830">
        <w:t xml:space="preserve"> They are not replaced</w:t>
      </w:r>
      <w:r w:rsidR="5A4CDAC2">
        <w:t>.</w:t>
      </w:r>
      <w:r w:rsidR="3DCCAFE6">
        <w:t xml:space="preserve"> They are gone for good.</w:t>
      </w:r>
      <w:r w:rsidR="005D0830">
        <w:t xml:space="preserve"> </w:t>
      </w:r>
    </w:p>
    <w:p w14:paraId="36CADF74" w14:textId="606D4FD3" w:rsidR="59ECA149" w:rsidRDefault="005D0830" w:rsidP="3C63FAA7">
      <w:r>
        <w:t>However, e</w:t>
      </w:r>
      <w:r w:rsidR="3F8B00D5">
        <w:t>xcessive weight gain may</w:t>
      </w:r>
      <w:r w:rsidR="3721E82B">
        <w:t xml:space="preserve"> </w:t>
      </w:r>
      <w:r w:rsidR="6F6E90E1">
        <w:t>obscure</w:t>
      </w:r>
      <w:r w:rsidR="3721E82B">
        <w:t xml:space="preserve"> some of your results</w:t>
      </w:r>
      <w:r w:rsidR="004863BF">
        <w:t xml:space="preserve">. </w:t>
      </w:r>
      <w:proofErr w:type="gramStart"/>
      <w:r w:rsidR="004863BF">
        <w:t>T</w:t>
      </w:r>
      <w:r w:rsidR="1091F682">
        <w:t>hus</w:t>
      </w:r>
      <w:proofErr w:type="gramEnd"/>
      <w:r w:rsidR="1091F682">
        <w:t xml:space="preserve"> it is </w:t>
      </w:r>
      <w:r w:rsidR="004863BF">
        <w:t>essential</w:t>
      </w:r>
      <w:r w:rsidR="1091F682">
        <w:t xml:space="preserve"> to maintain a healthy lifestyle </w:t>
      </w:r>
      <w:r w:rsidR="42EDE10D">
        <w:t xml:space="preserve">to keep your stellar </w:t>
      </w:r>
      <w:r w:rsidR="3ED1542F">
        <w:t xml:space="preserve">looking </w:t>
      </w:r>
      <w:r w:rsidR="2E894E4C">
        <w:t>physique.</w:t>
      </w:r>
    </w:p>
    <w:p w14:paraId="3BB181B1" w14:textId="14BC877D" w:rsidR="0F563694" w:rsidRPr="00277968" w:rsidRDefault="0F563694" w:rsidP="3C63FAA7">
      <w:pPr>
        <w:rPr>
          <w:b/>
          <w:bCs/>
        </w:rPr>
      </w:pPr>
      <w:r>
        <w:t>The durability of C</w:t>
      </w:r>
      <w:r w:rsidR="005D0830">
        <w:t>ryolipolysis</w:t>
      </w:r>
      <w:r w:rsidR="12822A72">
        <w:t xml:space="preserve"> is noted in a longitudinal study</w:t>
      </w:r>
      <w:r w:rsidR="005D0830">
        <w:t xml:space="preserve"> </w:t>
      </w:r>
      <w:r w:rsidR="2E88106A">
        <w:t xml:space="preserve">published in the </w:t>
      </w:r>
      <w:r w:rsidR="2E88106A" w:rsidRPr="3C63FAA7">
        <w:rPr>
          <w:i/>
          <w:iCs/>
        </w:rPr>
        <w:t>Journal of Cosmetic Dermatology.</w:t>
      </w:r>
      <w:r w:rsidR="4036CDA5" w:rsidRPr="3C63FAA7">
        <w:rPr>
          <w:i/>
          <w:iCs/>
        </w:rPr>
        <w:t xml:space="preserve"> </w:t>
      </w:r>
      <w:r w:rsidR="60BBC68B" w:rsidRPr="3C63FAA7">
        <w:rPr>
          <w:i/>
          <w:iCs/>
        </w:rPr>
        <w:t xml:space="preserve"> </w:t>
      </w:r>
      <w:r w:rsidR="7EDB52BF" w:rsidRPr="3C63FAA7">
        <w:t>Researchers</w:t>
      </w:r>
      <w:r w:rsidR="0D6F6659" w:rsidRPr="3C63FAA7">
        <w:t xml:space="preserve"> evaluated patients after</w:t>
      </w:r>
      <w:r w:rsidR="45ADB526" w:rsidRPr="3C63FAA7">
        <w:t xml:space="preserve"> </w:t>
      </w:r>
      <w:r w:rsidR="004863BF">
        <w:t>nine</w:t>
      </w:r>
      <w:r w:rsidR="0D6F6659" w:rsidRPr="3C63FAA7">
        <w:t xml:space="preserve"> </w:t>
      </w:r>
      <w:r w:rsidR="2FCC3A24" w:rsidRPr="3C63FAA7">
        <w:t>years following a single CoolSculpting treatment</w:t>
      </w:r>
      <w:r w:rsidR="75D06BD8" w:rsidRPr="3C63FAA7">
        <w:t xml:space="preserve">. </w:t>
      </w:r>
      <w:r w:rsidR="00277968">
        <w:t>R</w:t>
      </w:r>
      <w:r w:rsidR="75D06BD8" w:rsidRPr="3C63FAA7">
        <w:t xml:space="preserve">esults remained </w:t>
      </w:r>
      <w:r w:rsidR="00277968">
        <w:t>evident</w:t>
      </w:r>
      <w:r w:rsidR="75D06BD8" w:rsidRPr="3C63FAA7">
        <w:t xml:space="preserve"> after nearly a decade. </w:t>
      </w:r>
      <w:r w:rsidR="575C124A" w:rsidRPr="3C63FAA7">
        <w:t>Th</w:t>
      </w:r>
      <w:r w:rsidR="004863BF">
        <w:t>is</w:t>
      </w:r>
      <w:r w:rsidR="575C124A" w:rsidRPr="3C63FAA7">
        <w:t xml:space="preserve"> study concludes</w:t>
      </w:r>
      <w:r w:rsidR="004863BF">
        <w:t>,</w:t>
      </w:r>
      <w:r w:rsidR="575C124A" w:rsidRPr="3C63FAA7">
        <w:t xml:space="preserve"> </w:t>
      </w:r>
      <w:r w:rsidR="004863BF">
        <w:rPr>
          <w:b/>
          <w:bCs/>
        </w:rPr>
        <w:t>"</w:t>
      </w:r>
      <w:r w:rsidR="575C124A" w:rsidRPr="00277968">
        <w:rPr>
          <w:b/>
          <w:bCs/>
        </w:rPr>
        <w:t>local reductions in fat</w:t>
      </w:r>
      <w:r w:rsidR="7B35CE56" w:rsidRPr="00277968">
        <w:rPr>
          <w:b/>
          <w:bCs/>
        </w:rPr>
        <w:t xml:space="preserve"> [after a single treatment</w:t>
      </w:r>
      <w:r w:rsidR="3E38BAE4" w:rsidRPr="00277968">
        <w:rPr>
          <w:b/>
          <w:bCs/>
        </w:rPr>
        <w:t>]</w:t>
      </w:r>
      <w:r w:rsidR="7B35CE56" w:rsidRPr="00277968">
        <w:rPr>
          <w:b/>
          <w:bCs/>
        </w:rPr>
        <w:t xml:space="preserve"> have signi</w:t>
      </w:r>
      <w:r w:rsidR="6D37D1F9" w:rsidRPr="00277968">
        <w:rPr>
          <w:b/>
          <w:bCs/>
        </w:rPr>
        <w:t xml:space="preserve">ficant </w:t>
      </w:r>
      <w:r w:rsidR="4C8A4492" w:rsidRPr="00277968">
        <w:rPr>
          <w:b/>
          <w:bCs/>
        </w:rPr>
        <w:t>longevity</w:t>
      </w:r>
      <w:r w:rsidR="05B192C6" w:rsidRPr="00277968">
        <w:rPr>
          <w:b/>
          <w:bCs/>
        </w:rPr>
        <w:t>...suggest[ing] results from C</w:t>
      </w:r>
      <w:r w:rsidR="16DBBDC8" w:rsidRPr="00277968">
        <w:rPr>
          <w:b/>
          <w:bCs/>
        </w:rPr>
        <w:t>r</w:t>
      </w:r>
      <w:r w:rsidR="4AB7C13A" w:rsidRPr="00277968">
        <w:rPr>
          <w:b/>
          <w:bCs/>
        </w:rPr>
        <w:t>y</w:t>
      </w:r>
      <w:r w:rsidR="16DBBDC8" w:rsidRPr="00277968">
        <w:rPr>
          <w:b/>
          <w:bCs/>
        </w:rPr>
        <w:t>olipolysis</w:t>
      </w:r>
      <w:r w:rsidR="53578B77" w:rsidRPr="00277968">
        <w:rPr>
          <w:b/>
          <w:bCs/>
        </w:rPr>
        <w:t xml:space="preserve"> may</w:t>
      </w:r>
      <w:r w:rsidR="004863BF">
        <w:rPr>
          <w:b/>
          <w:bCs/>
        </w:rPr>
        <w:t xml:space="preserve"> </w:t>
      </w:r>
      <w:r w:rsidR="53578B77" w:rsidRPr="00277968">
        <w:rPr>
          <w:b/>
          <w:bCs/>
        </w:rPr>
        <w:t>be very long-lasting</w:t>
      </w:r>
      <w:r w:rsidR="004863BF">
        <w:rPr>
          <w:b/>
          <w:bCs/>
        </w:rPr>
        <w:t>.</w:t>
      </w:r>
      <w:r w:rsidR="53578B77" w:rsidRPr="00277968">
        <w:rPr>
          <w:b/>
          <w:bCs/>
        </w:rPr>
        <w:t>"</w:t>
      </w:r>
      <w:r w:rsidR="16DBBDC8" w:rsidRPr="00277968">
        <w:rPr>
          <w:b/>
          <w:bCs/>
        </w:rPr>
        <w:t xml:space="preserve"> </w:t>
      </w:r>
      <w:r w:rsidR="4C8A4492" w:rsidRPr="00277968">
        <w:rPr>
          <w:b/>
          <w:bCs/>
        </w:rPr>
        <w:t xml:space="preserve"> </w:t>
      </w:r>
      <w:r w:rsidR="6D37D1F9" w:rsidRPr="00277968">
        <w:rPr>
          <w:b/>
          <w:bCs/>
        </w:rPr>
        <w:t xml:space="preserve"> </w:t>
      </w:r>
    </w:p>
    <w:p w14:paraId="2A1B6193" w14:textId="0167CD0D" w:rsidR="42887AC4" w:rsidRDefault="00277968" w:rsidP="3C63FAA7">
      <w:r>
        <w:t xml:space="preserve">How Much Does </w:t>
      </w:r>
      <w:r w:rsidR="42887AC4" w:rsidRPr="3C63FAA7">
        <w:t>CoolSculpting Cost</w:t>
      </w:r>
      <w:r>
        <w:t>?</w:t>
      </w:r>
    </w:p>
    <w:p w14:paraId="6B21072C" w14:textId="77777777" w:rsidR="004863BF" w:rsidRDefault="6C449B12" w:rsidP="3C63FAA7">
      <w:r w:rsidRPr="3C63FAA7">
        <w:t xml:space="preserve">At </w:t>
      </w:r>
      <w:r w:rsidR="00277968">
        <w:t>the Dermatology Laser Center and MediSpa,</w:t>
      </w:r>
      <w:r w:rsidRPr="3C63FAA7">
        <w:t xml:space="preserve"> we think </w:t>
      </w:r>
      <w:r w:rsidR="6CC8CD34" w:rsidRPr="3C63FAA7">
        <w:t xml:space="preserve">everyone should </w:t>
      </w:r>
      <w:r w:rsidR="00277968">
        <w:t xml:space="preserve">be able to </w:t>
      </w:r>
      <w:r w:rsidR="6CC8CD34" w:rsidRPr="3C63FAA7">
        <w:t>love the way they look</w:t>
      </w:r>
      <w:r w:rsidR="00277968">
        <w:t>.</w:t>
      </w:r>
      <w:r w:rsidR="39EFE0E5" w:rsidRPr="3C63FAA7">
        <w:t xml:space="preserve"> That is w</w:t>
      </w:r>
      <w:r w:rsidR="5B21A06E" w:rsidRPr="3C63FAA7">
        <w:t>hy we offer some of the best</w:t>
      </w:r>
      <w:r w:rsidR="19C685A0" w:rsidRPr="3C63FAA7">
        <w:t xml:space="preserve"> Co</w:t>
      </w:r>
      <w:r w:rsidR="32C3BF38" w:rsidRPr="3C63FAA7">
        <w:t>o</w:t>
      </w:r>
      <w:r w:rsidR="19C685A0" w:rsidRPr="3C63FAA7">
        <w:t>lSculpting</w:t>
      </w:r>
      <w:r w:rsidR="77192D60" w:rsidRPr="3C63FAA7">
        <w:t xml:space="preserve"> prices</w:t>
      </w:r>
      <w:r w:rsidR="55310312" w:rsidRPr="3C63FAA7">
        <w:t xml:space="preserve"> </w:t>
      </w:r>
      <w:r w:rsidR="19C685A0" w:rsidRPr="3C63FAA7">
        <w:t xml:space="preserve">in </w:t>
      </w:r>
      <w:r w:rsidR="00277968">
        <w:t>northern Baltimore.</w:t>
      </w:r>
      <w:r w:rsidR="32BE1C00" w:rsidRPr="3C63FAA7">
        <w:t xml:space="preserve"> Actual </w:t>
      </w:r>
      <w:r w:rsidR="53EFDB89" w:rsidRPr="3C63FAA7">
        <w:t xml:space="preserve">CoolSculpting cost varies depending on </w:t>
      </w:r>
      <w:r w:rsidR="4AD30F88" w:rsidRPr="3C63FAA7">
        <w:t>your individual</w:t>
      </w:r>
      <w:r w:rsidR="53EFDB89" w:rsidRPr="3C63FAA7">
        <w:t xml:space="preserve"> trea</w:t>
      </w:r>
      <w:r w:rsidR="50B573CA" w:rsidRPr="3C63FAA7">
        <w:t>tment plan.</w:t>
      </w:r>
      <w:r w:rsidR="579F2CE3" w:rsidRPr="3C63FAA7">
        <w:t xml:space="preserve"> </w:t>
      </w:r>
    </w:p>
    <w:p w14:paraId="7985C45E" w14:textId="7A97491F" w:rsidR="6C449B12" w:rsidRDefault="579F2CE3" w:rsidP="3C63FAA7">
      <w:r w:rsidRPr="3C63FAA7">
        <w:t xml:space="preserve">During your free </w:t>
      </w:r>
      <w:r w:rsidR="004863BF" w:rsidRPr="3C63FAA7">
        <w:t>consultation,</w:t>
      </w:r>
      <w:r w:rsidRPr="3C63FAA7">
        <w:t xml:space="preserve"> your trea</w:t>
      </w:r>
      <w:r w:rsidR="0FDD7BB1" w:rsidRPr="3C63FAA7">
        <w:t xml:space="preserve">tment specialist will </w:t>
      </w:r>
      <w:r w:rsidR="18EC0E98" w:rsidRPr="3C63FAA7">
        <w:t>explain CoolSculpting</w:t>
      </w:r>
      <w:r w:rsidR="004863BF">
        <w:t xml:space="preserve"> prices</w:t>
      </w:r>
      <w:r w:rsidR="18EC0E98" w:rsidRPr="3C63FAA7">
        <w:t xml:space="preserve"> along with payment options.</w:t>
      </w:r>
      <w:r w:rsidR="000505E4">
        <w:t xml:space="preserve"> </w:t>
      </w:r>
      <w:r w:rsidR="000505E4">
        <w:t xml:space="preserve">If CoolSculpting is </w:t>
      </w:r>
      <w:r w:rsidR="004863BF">
        <w:t>the</w:t>
      </w:r>
      <w:r w:rsidR="000505E4">
        <w:t xml:space="preserve"> </w:t>
      </w:r>
      <w:r w:rsidR="004863BF">
        <w:t>right</w:t>
      </w:r>
      <w:r w:rsidR="000505E4">
        <w:t xml:space="preserve"> solution for you, your treatment specialis</w:t>
      </w:r>
      <w:r w:rsidR="000505E4">
        <w:t>t</w:t>
      </w:r>
      <w:r w:rsidR="000505E4">
        <w:t xml:space="preserve"> will help you tailor a plan that meets your budget</w:t>
      </w:r>
      <w:r w:rsidR="000505E4">
        <w:t xml:space="preserve"> and matches your aesthetic goals.</w:t>
      </w:r>
    </w:p>
    <w:p w14:paraId="19D43AC5" w14:textId="684E73F5" w:rsidR="2F2E49CF" w:rsidRDefault="2F2E49CF" w:rsidP="3C63FAA7">
      <w:r w:rsidRPr="3C63FAA7">
        <w:t xml:space="preserve">CoolSculpting Risks and Side </w:t>
      </w:r>
      <w:r w:rsidR="6CDC2477" w:rsidRPr="3C63FAA7">
        <w:t>E</w:t>
      </w:r>
      <w:r w:rsidRPr="3C63FAA7">
        <w:t>ffects</w:t>
      </w:r>
    </w:p>
    <w:p w14:paraId="784740F8" w14:textId="7286C738" w:rsidR="000505E4" w:rsidRDefault="2F2E49CF" w:rsidP="3C63FAA7">
      <w:pPr>
        <w:rPr>
          <w:b/>
          <w:bCs/>
        </w:rPr>
      </w:pPr>
      <w:r w:rsidRPr="3C63FAA7">
        <w:t>CoolSculpting</w:t>
      </w:r>
      <w:r w:rsidR="000505E4">
        <w:t xml:space="preserve"> is safe and adverse side effects are rare.</w:t>
      </w:r>
      <w:r w:rsidRPr="3C63FAA7">
        <w:t xml:space="preserve"> </w:t>
      </w:r>
      <w:r w:rsidR="53AC4236" w:rsidRPr="3C63FAA7">
        <w:t>A clinical study</w:t>
      </w:r>
      <w:r w:rsidR="26B5BA29" w:rsidRPr="3C63FAA7">
        <w:t xml:space="preserve"> </w:t>
      </w:r>
      <w:r w:rsidR="5B2BA1A6" w:rsidRPr="3C63FAA7">
        <w:t>evaluating</w:t>
      </w:r>
      <w:r w:rsidR="26B5BA29" w:rsidRPr="3C63FAA7">
        <w:t xml:space="preserve"> the </w:t>
      </w:r>
      <w:r w:rsidR="004863BF">
        <w:t>"</w:t>
      </w:r>
      <w:r w:rsidR="26B5BA29" w:rsidRPr="3C63FAA7">
        <w:t>Safety, Tolerance</w:t>
      </w:r>
      <w:r w:rsidR="655A9F5A" w:rsidRPr="3C63FAA7">
        <w:t xml:space="preserve">, And Patient Satisfaction </w:t>
      </w:r>
      <w:r w:rsidR="004863BF" w:rsidRPr="3C63FAA7">
        <w:t>with</w:t>
      </w:r>
      <w:r w:rsidR="46C17953" w:rsidRPr="3C63FAA7">
        <w:t xml:space="preserve"> Cryolipolysis</w:t>
      </w:r>
      <w:r w:rsidR="004863BF">
        <w:t>"</w:t>
      </w:r>
      <w:r w:rsidR="46C17953" w:rsidRPr="3C63FAA7">
        <w:t xml:space="preserve"> </w:t>
      </w:r>
      <w:r w:rsidR="004863BF">
        <w:t xml:space="preserve"> found</w:t>
      </w:r>
      <w:r w:rsidR="46C17953" w:rsidRPr="3C63FAA7">
        <w:t xml:space="preserve"> </w:t>
      </w:r>
      <w:r w:rsidR="59710A5D" w:rsidRPr="3C63FAA7">
        <w:t>that</w:t>
      </w:r>
      <w:r w:rsidR="004863BF">
        <w:t xml:space="preserve"> fat freezing</w:t>
      </w:r>
      <w:r w:rsidR="3A672474" w:rsidRPr="000505E4">
        <w:rPr>
          <w:b/>
          <w:bCs/>
        </w:rPr>
        <w:t xml:space="preserve"> </w:t>
      </w:r>
      <w:r w:rsidR="004863BF">
        <w:rPr>
          <w:b/>
          <w:bCs/>
        </w:rPr>
        <w:t>“</w:t>
      </w:r>
      <w:r w:rsidR="3A672474" w:rsidRPr="000505E4">
        <w:rPr>
          <w:b/>
          <w:bCs/>
        </w:rPr>
        <w:t>is a safe</w:t>
      </w:r>
      <w:r w:rsidR="3508F254" w:rsidRPr="000505E4">
        <w:rPr>
          <w:b/>
          <w:bCs/>
        </w:rPr>
        <w:t>,</w:t>
      </w:r>
      <w:r w:rsidR="59710A5D" w:rsidRPr="000505E4">
        <w:rPr>
          <w:b/>
          <w:bCs/>
        </w:rPr>
        <w:t xml:space="preserve"> well-tolerated</w:t>
      </w:r>
      <w:r w:rsidR="2FB9135F" w:rsidRPr="000505E4">
        <w:rPr>
          <w:b/>
          <w:bCs/>
        </w:rPr>
        <w:t>,</w:t>
      </w:r>
      <w:r w:rsidR="59710A5D" w:rsidRPr="000505E4">
        <w:rPr>
          <w:b/>
          <w:bCs/>
        </w:rPr>
        <w:t xml:space="preserve"> a</w:t>
      </w:r>
      <w:r w:rsidR="39117B3E" w:rsidRPr="000505E4">
        <w:rPr>
          <w:b/>
          <w:bCs/>
        </w:rPr>
        <w:t>n</w:t>
      </w:r>
      <w:r w:rsidR="59710A5D" w:rsidRPr="000505E4">
        <w:rPr>
          <w:b/>
          <w:bCs/>
        </w:rPr>
        <w:t>d effective</w:t>
      </w:r>
      <w:r w:rsidR="64B8D11D" w:rsidRPr="000505E4">
        <w:rPr>
          <w:b/>
          <w:bCs/>
        </w:rPr>
        <w:t xml:space="preserve"> treatment method for reduction of </w:t>
      </w:r>
      <w:r w:rsidR="393975FE" w:rsidRPr="000505E4">
        <w:rPr>
          <w:b/>
          <w:bCs/>
        </w:rPr>
        <w:t>subcutaneous fat</w:t>
      </w:r>
      <w:r w:rsidR="7FF9F34A" w:rsidRPr="000505E4">
        <w:rPr>
          <w:b/>
          <w:bCs/>
        </w:rPr>
        <w:t>.</w:t>
      </w:r>
      <w:r w:rsidR="004863BF">
        <w:rPr>
          <w:b/>
          <w:bCs/>
        </w:rPr>
        <w:t>"</w:t>
      </w:r>
      <w:r w:rsidR="7FF9F34A" w:rsidRPr="000505E4">
        <w:rPr>
          <w:b/>
          <w:bCs/>
        </w:rPr>
        <w:t xml:space="preserve"> </w:t>
      </w:r>
    </w:p>
    <w:p w14:paraId="33D597AB" w14:textId="32D207DD" w:rsidR="2F2E49CF" w:rsidRDefault="004863BF" w:rsidP="3C63FAA7">
      <w:r>
        <w:t>A separate</w:t>
      </w:r>
      <w:r w:rsidR="7FF9F34A" w:rsidRPr="3C63FAA7">
        <w:t xml:space="preserve"> </w:t>
      </w:r>
      <w:r w:rsidR="33897ADD" w:rsidRPr="3C63FAA7">
        <w:t xml:space="preserve">clinical study </w:t>
      </w:r>
      <w:r w:rsidR="000505E4">
        <w:t>c</w:t>
      </w:r>
      <w:r w:rsidR="33897ADD" w:rsidRPr="3C63FAA7">
        <w:t>onfirmed these findings</w:t>
      </w:r>
      <w:r w:rsidR="7145CEA5" w:rsidRPr="3C63FAA7">
        <w:t xml:space="preserve"> </w:t>
      </w:r>
      <w:r w:rsidR="7145CEA5" w:rsidRPr="004863BF">
        <w:t>saying</w:t>
      </w:r>
      <w:r>
        <w:t xml:space="preserve"> that fat freezing “</w:t>
      </w:r>
      <w:r w:rsidR="145B64ED" w:rsidRPr="000505E4">
        <w:rPr>
          <w:b/>
          <w:bCs/>
        </w:rPr>
        <w:t xml:space="preserve">is considered to be both safe and efficient with a high patient satisfaction </w:t>
      </w:r>
      <w:r w:rsidR="25858FEF" w:rsidRPr="000505E4">
        <w:rPr>
          <w:b/>
          <w:bCs/>
        </w:rPr>
        <w:t>rate.</w:t>
      </w:r>
      <w:r>
        <w:rPr>
          <w:b/>
          <w:bCs/>
        </w:rPr>
        <w:t>"</w:t>
      </w:r>
      <w:r w:rsidR="692A368A" w:rsidRPr="3C63FAA7">
        <w:t xml:space="preserve"> </w:t>
      </w:r>
      <w:r w:rsidR="000505E4">
        <w:t xml:space="preserve">The study continued, </w:t>
      </w:r>
      <w:r>
        <w:t>"</w:t>
      </w:r>
      <w:r w:rsidR="2FF9778D" w:rsidRPr="006269A0">
        <w:rPr>
          <w:b/>
          <w:bCs/>
        </w:rPr>
        <w:t>No significan</w:t>
      </w:r>
      <w:r w:rsidR="5199FFC0" w:rsidRPr="006269A0">
        <w:rPr>
          <w:b/>
          <w:bCs/>
        </w:rPr>
        <w:t>t side effects or adverse events were reported</w:t>
      </w:r>
      <w:r w:rsidR="6BE82721" w:rsidRPr="006269A0">
        <w:rPr>
          <w:b/>
          <w:bCs/>
        </w:rPr>
        <w:t>.</w:t>
      </w:r>
      <w:r>
        <w:rPr>
          <w:b/>
          <w:bCs/>
        </w:rPr>
        <w:t xml:space="preserve">” </w:t>
      </w:r>
      <w:r>
        <w:t>Furthermore,</w:t>
      </w:r>
      <w:r w:rsidR="6BE82721" w:rsidRPr="006269A0">
        <w:rPr>
          <w:b/>
          <w:bCs/>
        </w:rPr>
        <w:t xml:space="preserve"> </w:t>
      </w:r>
      <w:r>
        <w:rPr>
          <w:b/>
          <w:bCs/>
        </w:rPr>
        <w:t>“</w:t>
      </w:r>
      <w:r w:rsidR="6BE82721" w:rsidRPr="006269A0">
        <w:rPr>
          <w:b/>
          <w:bCs/>
        </w:rPr>
        <w:t xml:space="preserve">The procedure was well-tolerated, with 89% of </w:t>
      </w:r>
      <w:r w:rsidR="34119842" w:rsidRPr="006269A0">
        <w:rPr>
          <w:b/>
          <w:bCs/>
        </w:rPr>
        <w:t>respondents</w:t>
      </w:r>
      <w:r w:rsidR="6BE82721" w:rsidRPr="006269A0">
        <w:rPr>
          <w:b/>
          <w:bCs/>
        </w:rPr>
        <w:t xml:space="preserve"> </w:t>
      </w:r>
      <w:r w:rsidR="724EBD85" w:rsidRPr="006269A0">
        <w:rPr>
          <w:b/>
          <w:bCs/>
        </w:rPr>
        <w:t>reporting a positive of treatment duration and 96%</w:t>
      </w:r>
      <w:r w:rsidR="480031FB" w:rsidRPr="006269A0">
        <w:rPr>
          <w:b/>
          <w:bCs/>
        </w:rPr>
        <w:t xml:space="preserve"> reporting mi</w:t>
      </w:r>
      <w:r w:rsidR="4BAECB09" w:rsidRPr="006269A0">
        <w:rPr>
          <w:b/>
          <w:bCs/>
        </w:rPr>
        <w:t>ni</w:t>
      </w:r>
      <w:r w:rsidR="480031FB" w:rsidRPr="006269A0">
        <w:rPr>
          <w:b/>
          <w:bCs/>
        </w:rPr>
        <w:t xml:space="preserve">mal to tolerable </w:t>
      </w:r>
      <w:r w:rsidR="4884641D" w:rsidRPr="006269A0">
        <w:rPr>
          <w:b/>
          <w:bCs/>
        </w:rPr>
        <w:t>discomfort.</w:t>
      </w:r>
      <w:r>
        <w:rPr>
          <w:b/>
          <w:bCs/>
        </w:rPr>
        <w:t>"</w:t>
      </w:r>
    </w:p>
    <w:p w14:paraId="54121F43" w14:textId="78E67B36" w:rsidR="0FAD0497" w:rsidRDefault="0FAD0497" w:rsidP="3C63FAA7">
      <w:pPr>
        <w:rPr>
          <w:i/>
          <w:iCs/>
        </w:rPr>
      </w:pPr>
      <w:r w:rsidRPr="3C63FAA7">
        <w:t xml:space="preserve">CoolSculpting </w:t>
      </w:r>
      <w:r w:rsidR="5A9AE46E" w:rsidRPr="3C63FAA7">
        <w:t>risk</w:t>
      </w:r>
      <w:r w:rsidR="006269A0">
        <w:t xml:space="preserve"> is low</w:t>
      </w:r>
      <w:r w:rsidR="009A2FA1">
        <w:t xml:space="preserve"> and adverse side effects are unlikely. However, you may experience mild</w:t>
      </w:r>
      <w:r w:rsidR="473824DE" w:rsidRPr="3C63FAA7">
        <w:t xml:space="preserve"> tenderness, </w:t>
      </w:r>
      <w:r w:rsidR="43FDBD1F" w:rsidRPr="3C63FAA7">
        <w:t>redness</w:t>
      </w:r>
      <w:r w:rsidR="473824DE" w:rsidRPr="3C63FAA7">
        <w:t xml:space="preserve">, </w:t>
      </w:r>
      <w:r w:rsidR="009A2FA1">
        <w:t xml:space="preserve">swelling, </w:t>
      </w:r>
      <w:r w:rsidR="473824DE" w:rsidRPr="3C63FAA7">
        <w:t>and/or bruisin</w:t>
      </w:r>
      <w:r w:rsidR="32D3921D" w:rsidRPr="3C63FAA7">
        <w:t>g around the treatment area</w:t>
      </w:r>
      <w:r w:rsidR="009A2FA1">
        <w:t xml:space="preserve"> for a week or two following treatment. These symptoms align with the body</w:t>
      </w:r>
      <w:r w:rsidR="004863BF">
        <w:t>'</w:t>
      </w:r>
      <w:r w:rsidR="009A2FA1">
        <w:t>s immune response as it collects and disposes of the frozen fat cells.</w:t>
      </w:r>
    </w:p>
    <w:p w14:paraId="731F24AC" w14:textId="02273055" w:rsidR="10AF62A9" w:rsidRDefault="10AF62A9" w:rsidP="3C63FAA7">
      <w:r w:rsidRPr="3C63FAA7">
        <w:t xml:space="preserve">When </w:t>
      </w:r>
      <w:r w:rsidR="45C182D1" w:rsidRPr="3C63FAA7">
        <w:t>Will I See my CoolSculpting Results?</w:t>
      </w:r>
    </w:p>
    <w:p w14:paraId="4478BD45" w14:textId="38D7145B" w:rsidR="47F0BB44" w:rsidRDefault="47F0BB44" w:rsidP="3C63FAA7">
      <w:r w:rsidRPr="3C63FAA7">
        <w:t>After your treatment</w:t>
      </w:r>
      <w:r w:rsidR="092FEEC0" w:rsidRPr="3C63FAA7">
        <w:t xml:space="preserve">, </w:t>
      </w:r>
      <w:r w:rsidR="7A30BE7C" w:rsidRPr="3C63FAA7">
        <w:t>it takes</w:t>
      </w:r>
      <w:r w:rsidR="009A2FA1">
        <w:t xml:space="preserve"> several</w:t>
      </w:r>
      <w:r w:rsidR="7A30BE7C" w:rsidRPr="3C63FAA7">
        <w:t xml:space="preserve"> weeks for your lymphatic system to </w:t>
      </w:r>
      <w:r w:rsidR="0F2213BB" w:rsidRPr="3C63FAA7">
        <w:t xml:space="preserve">gather and </w:t>
      </w:r>
      <w:r w:rsidR="009A2FA1">
        <w:t>dispose</w:t>
      </w:r>
      <w:r w:rsidR="004863BF">
        <w:t xml:space="preserve"> of</w:t>
      </w:r>
      <w:r w:rsidR="7A30BE7C" w:rsidRPr="3C63FAA7">
        <w:t xml:space="preserve"> the </w:t>
      </w:r>
      <w:r w:rsidR="004863BF" w:rsidRPr="3C63FAA7">
        <w:t>destroyed</w:t>
      </w:r>
      <w:r w:rsidR="7A30BE7C" w:rsidRPr="3C63FAA7">
        <w:t xml:space="preserve"> fat</w:t>
      </w:r>
      <w:r w:rsidR="009A2FA1">
        <w:t xml:space="preserve"> cells</w:t>
      </w:r>
      <w:r w:rsidR="27AB78AC" w:rsidRPr="3C63FAA7">
        <w:t xml:space="preserve">. </w:t>
      </w:r>
      <w:r w:rsidR="23C921BF" w:rsidRPr="3C63FAA7">
        <w:t xml:space="preserve"> Individual </w:t>
      </w:r>
      <w:r w:rsidR="318D4B6A" w:rsidRPr="3C63FAA7">
        <w:t>result</w:t>
      </w:r>
      <w:r w:rsidR="004863BF">
        <w:t>s</w:t>
      </w:r>
      <w:r w:rsidR="4E09742F" w:rsidRPr="3C63FAA7">
        <w:t xml:space="preserve"> vary, yet some patients</w:t>
      </w:r>
      <w:r w:rsidR="2D5BE6C8" w:rsidRPr="3C63FAA7">
        <w:t xml:space="preserve"> </w:t>
      </w:r>
      <w:r w:rsidR="05EB8E69" w:rsidRPr="3C63FAA7">
        <w:t>report visual fat reduction within four weeks.</w:t>
      </w:r>
      <w:r w:rsidR="004863BF">
        <w:t>*</w:t>
      </w:r>
      <w:r w:rsidR="05EB8E69" w:rsidRPr="3C63FAA7">
        <w:t xml:space="preserve"> </w:t>
      </w:r>
      <w:r w:rsidR="2AA282E4" w:rsidRPr="3C63FAA7">
        <w:t xml:space="preserve">The majority of CoolSculpting patients </w:t>
      </w:r>
      <w:r w:rsidR="00D177B5">
        <w:t>require</w:t>
      </w:r>
      <w:r w:rsidR="2AA282E4" w:rsidRPr="3C63FAA7">
        <w:t xml:space="preserve"> 8 to 12 weeks for the results to </w:t>
      </w:r>
      <w:r w:rsidR="004863BF">
        <w:t>ultima</w:t>
      </w:r>
      <w:r w:rsidR="2B26B506" w:rsidRPr="3C63FAA7">
        <w:t>tely manifest</w:t>
      </w:r>
      <w:r w:rsidR="27EC4D47" w:rsidRPr="3C63FAA7">
        <w:t xml:space="preserve">. </w:t>
      </w:r>
    </w:p>
    <w:p w14:paraId="5F121F7C" w14:textId="7A89B1ED" w:rsidR="29C38539" w:rsidRDefault="29C38539" w:rsidP="3C63FAA7">
      <w:r w:rsidRPr="3C63FAA7">
        <w:t>What Areas Can Cool</w:t>
      </w:r>
      <w:r w:rsidR="59E63BEB" w:rsidRPr="3C63FAA7">
        <w:t xml:space="preserve"> </w:t>
      </w:r>
      <w:r w:rsidRPr="3C63FAA7">
        <w:t>Sculpting Treat?</w:t>
      </w:r>
    </w:p>
    <w:p w14:paraId="01ED39C6" w14:textId="51D7DD1F" w:rsidR="00D177B5" w:rsidRDefault="00D177B5" w:rsidP="3C63FAA7">
      <w:r>
        <w:lastRenderedPageBreak/>
        <w:t>At the Dermatology Laser Center and MediSpa, we can freeze away nearly any bulge on the body, f</w:t>
      </w:r>
      <w:r w:rsidR="5B581BB8" w:rsidRPr="3C63FAA7">
        <w:t>rom the</w:t>
      </w:r>
      <w:r>
        <w:t xml:space="preserve"> chin </w:t>
      </w:r>
      <w:r w:rsidR="5B581BB8" w:rsidRPr="3C63FAA7">
        <w:t>to the knees and everywhere in between.</w:t>
      </w:r>
      <w:r w:rsidR="411124B5" w:rsidRPr="3C63FAA7">
        <w:t xml:space="preserve"> </w:t>
      </w:r>
    </w:p>
    <w:p w14:paraId="68DE581B" w14:textId="20193404" w:rsidR="7E6EB2AB" w:rsidRDefault="411124B5" w:rsidP="3C63FAA7">
      <w:r w:rsidRPr="3C63FAA7">
        <w:t>CoolSculpting treats the following areas:</w:t>
      </w:r>
    </w:p>
    <w:p w14:paraId="4CF3FC32" w14:textId="5C83C252" w:rsidR="146B10EC" w:rsidRDefault="146B10EC" w:rsidP="3C63FAA7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C63FAA7">
        <w:t>Flanks (love handles)</w:t>
      </w:r>
    </w:p>
    <w:p w14:paraId="4FE9B169" w14:textId="289283BB" w:rsidR="146B10EC" w:rsidRDefault="146B10EC" w:rsidP="3C63FAA7">
      <w:pPr>
        <w:pStyle w:val="ListParagraph"/>
        <w:numPr>
          <w:ilvl w:val="0"/>
          <w:numId w:val="1"/>
        </w:numPr>
      </w:pPr>
      <w:r w:rsidRPr="3C63FAA7">
        <w:t>Abdomen (belly fat)</w:t>
      </w:r>
    </w:p>
    <w:p w14:paraId="1D35F003" w14:textId="2E34ABC5" w:rsidR="146B10EC" w:rsidRDefault="146B10EC" w:rsidP="3C63FAA7">
      <w:pPr>
        <w:pStyle w:val="ListParagraph"/>
        <w:numPr>
          <w:ilvl w:val="0"/>
          <w:numId w:val="1"/>
        </w:numPr>
      </w:pPr>
      <w:r w:rsidRPr="3C63FAA7">
        <w:t>Armpit fat (bra bulge)</w:t>
      </w:r>
    </w:p>
    <w:p w14:paraId="7066F30B" w14:textId="7D3EB109" w:rsidR="146B10EC" w:rsidRDefault="146B10EC" w:rsidP="3C63FAA7">
      <w:pPr>
        <w:pStyle w:val="ListParagraph"/>
        <w:numPr>
          <w:ilvl w:val="0"/>
          <w:numId w:val="1"/>
        </w:numPr>
      </w:pPr>
      <w:r w:rsidRPr="3C63FAA7">
        <w:t>Upper arm fat</w:t>
      </w:r>
    </w:p>
    <w:p w14:paraId="1327DC08" w14:textId="5C8CA57B" w:rsidR="146B10EC" w:rsidRDefault="146B10EC" w:rsidP="3C63FAA7">
      <w:pPr>
        <w:pStyle w:val="ListParagraph"/>
        <w:numPr>
          <w:ilvl w:val="0"/>
          <w:numId w:val="1"/>
        </w:numPr>
      </w:pPr>
      <w:r w:rsidRPr="3C63FAA7">
        <w:t>Back fat</w:t>
      </w:r>
    </w:p>
    <w:p w14:paraId="1BB477D8" w14:textId="17FD297F" w:rsidR="49846172" w:rsidRDefault="49846172" w:rsidP="3C63FAA7">
      <w:pPr>
        <w:pStyle w:val="ListParagraph"/>
        <w:numPr>
          <w:ilvl w:val="0"/>
          <w:numId w:val="1"/>
        </w:numPr>
      </w:pPr>
      <w:r w:rsidRPr="3C63FAA7">
        <w:t>Submental region (double chin and neck fat)</w:t>
      </w:r>
    </w:p>
    <w:p w14:paraId="712E93E8" w14:textId="200F09FE" w:rsidR="146B10EC" w:rsidRDefault="146B10EC" w:rsidP="3C63FAA7">
      <w:pPr>
        <w:pStyle w:val="ListParagraph"/>
        <w:numPr>
          <w:ilvl w:val="0"/>
          <w:numId w:val="1"/>
        </w:numPr>
      </w:pPr>
      <w:r w:rsidRPr="3C63FAA7">
        <w:t>Chest (moobs or man boobs)</w:t>
      </w:r>
    </w:p>
    <w:p w14:paraId="3DF470B1" w14:textId="5C93CBB0" w:rsidR="082946A4" w:rsidRDefault="082946A4" w:rsidP="3C63FAA7">
      <w:pPr>
        <w:pStyle w:val="ListParagraph"/>
        <w:numPr>
          <w:ilvl w:val="0"/>
          <w:numId w:val="1"/>
        </w:numPr>
        <w:spacing w:after="0"/>
        <w:rPr>
          <w:rFonts w:eastAsiaTheme="minorEastAsia"/>
        </w:rPr>
      </w:pPr>
      <w:r w:rsidRPr="3C63FAA7">
        <w:t xml:space="preserve">Underneath the </w:t>
      </w:r>
      <w:r w:rsidR="50DDF2A2" w:rsidRPr="3C63FAA7">
        <w:t>Buttocks (banana roll)</w:t>
      </w:r>
    </w:p>
    <w:p w14:paraId="1A145E90" w14:textId="284F7B58" w:rsidR="50DDF2A2" w:rsidRDefault="50DDF2A2" w:rsidP="3C63FAA7">
      <w:pPr>
        <w:pStyle w:val="ListParagraph"/>
        <w:numPr>
          <w:ilvl w:val="0"/>
          <w:numId w:val="1"/>
        </w:numPr>
        <w:spacing w:after="0"/>
      </w:pPr>
      <w:r w:rsidRPr="3C63FAA7">
        <w:t>Thighs (inner and outer</w:t>
      </w:r>
      <w:r w:rsidR="1F912BD4" w:rsidRPr="3C63FAA7">
        <w:t>)</w:t>
      </w:r>
    </w:p>
    <w:p w14:paraId="32DD64B8" w14:textId="607ACD91" w:rsidR="3C63FAA7" w:rsidRDefault="3C63FAA7" w:rsidP="3C63FAA7">
      <w:pPr>
        <w:spacing w:after="0"/>
      </w:pPr>
    </w:p>
    <w:p w14:paraId="6230130C" w14:textId="007A0621" w:rsidR="1F912BD4" w:rsidRDefault="1F912BD4" w:rsidP="3C63FAA7">
      <w:pPr>
        <w:spacing w:after="0"/>
      </w:pPr>
      <w:r w:rsidRPr="3C63FAA7">
        <w:t>CoolSculpting Near Me</w:t>
      </w:r>
    </w:p>
    <w:p w14:paraId="764B72CD" w14:textId="2F474DF1" w:rsidR="3C63FAA7" w:rsidRDefault="3C63FAA7" w:rsidP="3C63FAA7">
      <w:pPr>
        <w:spacing w:after="0"/>
      </w:pPr>
    </w:p>
    <w:p w14:paraId="7D26C8C6" w14:textId="176A56EA" w:rsidR="51ED165F" w:rsidRDefault="00CA6F56" w:rsidP="3C63FAA7">
      <w:pPr>
        <w:spacing w:after="0"/>
      </w:pPr>
      <w:r>
        <w:t xml:space="preserve">As one of the pioneering providers of CoolSculpting in Maryland, </w:t>
      </w:r>
      <w:r w:rsidR="00D177B5">
        <w:t>The Dermatology Laser Center and Medispa</w:t>
      </w:r>
      <w:r w:rsidR="51ED165F" w:rsidRPr="3C63FAA7">
        <w:t xml:space="preserve"> is the </w:t>
      </w:r>
      <w:r w:rsidR="004863BF">
        <w:t>premier</w:t>
      </w:r>
      <w:r>
        <w:t xml:space="preserve"> center for fat freezing</w:t>
      </w:r>
      <w:r w:rsidR="00FD7749">
        <w:t xml:space="preserve"> </w:t>
      </w:r>
      <w:r w:rsidR="004863BF">
        <w:t xml:space="preserve">in </w:t>
      </w:r>
      <w:r w:rsidR="00FD7749">
        <w:t xml:space="preserve">Northern Baltimore. Conveniently located in Owning Mills, MD, </w:t>
      </w:r>
      <w:r>
        <w:t>the Dermatology Laser Center and MediSpa is</w:t>
      </w:r>
      <w:r w:rsidR="00FD7749">
        <w:t xml:space="preserve"> pleased to serve the nearby communities of </w:t>
      </w:r>
      <w:r w:rsidR="00FD7749">
        <w:rPr>
          <w:rFonts w:ascii="Arial" w:hAnsi="Arial" w:cs="Arial"/>
          <w:sz w:val="20"/>
          <w:szCs w:val="20"/>
        </w:rPr>
        <w:t>Garrison, Pikesville, Randallstown,</w:t>
      </w:r>
      <w:r w:rsidR="00FD7749">
        <w:rPr>
          <w:rFonts w:ascii="Arial" w:hAnsi="Arial" w:cs="Arial"/>
          <w:sz w:val="20"/>
          <w:szCs w:val="20"/>
        </w:rPr>
        <w:t xml:space="preserve"> and</w:t>
      </w:r>
      <w:r w:rsidR="00FD7749">
        <w:rPr>
          <w:rFonts w:ascii="Arial" w:hAnsi="Arial" w:cs="Arial"/>
          <w:sz w:val="20"/>
          <w:szCs w:val="20"/>
        </w:rPr>
        <w:t xml:space="preserve"> Towson</w:t>
      </w:r>
      <w:r w:rsidR="00FD7749">
        <w:rPr>
          <w:rFonts w:ascii="Arial" w:hAnsi="Arial" w:cs="Arial"/>
          <w:sz w:val="20"/>
          <w:szCs w:val="20"/>
        </w:rPr>
        <w:t xml:space="preserve">. </w:t>
      </w:r>
    </w:p>
    <w:p w14:paraId="5F5041FE" w14:textId="63430C9E" w:rsidR="3C63FAA7" w:rsidRDefault="3C63FAA7" w:rsidP="3C63FAA7">
      <w:pPr>
        <w:spacing w:after="0"/>
      </w:pPr>
    </w:p>
    <w:p w14:paraId="01886F65" w14:textId="6745A1AB" w:rsidR="4465130A" w:rsidRDefault="00BE6C69" w:rsidP="3C63FAA7">
      <w:pPr>
        <w:spacing w:after="0"/>
      </w:pPr>
      <w:r>
        <w:t>T</w:t>
      </w:r>
      <w:r>
        <w:t>ake the first step towards a thinner, more sculpted</w:t>
      </w:r>
      <w:r>
        <w:t xml:space="preserve"> you</w:t>
      </w:r>
      <w:r>
        <w:t>!</w:t>
      </w:r>
      <w:r>
        <w:t xml:space="preserve"> Contact t</w:t>
      </w:r>
      <w:r>
        <w:t>he Dermatology Laser Center and Medispa</w:t>
      </w:r>
      <w:r w:rsidRPr="3C63FAA7">
        <w:t xml:space="preserve"> </w:t>
      </w:r>
      <w:r>
        <w:t xml:space="preserve">today by </w:t>
      </w:r>
      <w:r w:rsidR="004863BF">
        <w:t>reaching</w:t>
      </w:r>
      <w:r>
        <w:t xml:space="preserve"> out </w:t>
      </w:r>
      <w:r w:rsidR="004863BF">
        <w:t>online</w:t>
      </w:r>
      <w:r>
        <w:t xml:space="preserve"> or calling </w:t>
      </w:r>
      <w:r>
        <w:rPr>
          <w:rFonts w:ascii="Arial" w:hAnsi="Arial" w:cs="Arial"/>
          <w:sz w:val="20"/>
          <w:szCs w:val="20"/>
        </w:rPr>
        <w:t>(410) 356-0000</w:t>
      </w:r>
      <w:r>
        <w:rPr>
          <w:rFonts w:ascii="Arial" w:hAnsi="Arial" w:cs="Arial"/>
          <w:sz w:val="20"/>
          <w:szCs w:val="20"/>
        </w:rPr>
        <w:t>.</w:t>
      </w:r>
      <w:r w:rsidRPr="3C63FAA7">
        <w:t xml:space="preserve"> </w:t>
      </w:r>
    </w:p>
    <w:p w14:paraId="25CD7A57" w14:textId="5DA71E96" w:rsidR="3C63FAA7" w:rsidRDefault="3C63FAA7" w:rsidP="3C63FAA7">
      <w:pPr>
        <w:spacing w:after="0"/>
      </w:pPr>
    </w:p>
    <w:p w14:paraId="4A7D14C8" w14:textId="0337F825" w:rsidR="004D13E8" w:rsidRDefault="004D13E8" w:rsidP="3C63FAA7">
      <w:pPr>
        <w:spacing w:after="0"/>
      </w:pPr>
      <w:r>
        <w:t>Cited Studies:</w:t>
      </w:r>
    </w:p>
    <w:p w14:paraId="5C46D0C6" w14:textId="0E4A7056" w:rsidR="004D13E8" w:rsidRDefault="004D13E8" w:rsidP="004D13E8">
      <w:pPr>
        <w:spacing w:before="240" w:after="0" w:line="240" w:lineRule="auto"/>
        <w:rPr>
          <w:rFonts w:ascii="Arial" w:eastAsia="Times New Roman" w:hAnsi="Arial" w:cs="Arial"/>
          <w:color w:val="000000"/>
        </w:rPr>
      </w:pPr>
      <w:hyperlink r:id="rId5" w:history="1">
        <w:r w:rsidRPr="004B42C0">
          <w:rPr>
            <w:rFonts w:ascii="Arial" w:eastAsia="Times New Roman" w:hAnsi="Arial" w:cs="Arial"/>
            <w:color w:val="1155CC"/>
          </w:rPr>
          <w:t xml:space="preserve">Long-term efficacy follow-up on two cryolipolysis case studies: </w:t>
        </w:r>
        <w:r w:rsidR="004863BF" w:rsidRPr="004B42C0">
          <w:rPr>
            <w:rFonts w:ascii="Arial" w:eastAsia="Times New Roman" w:hAnsi="Arial" w:cs="Arial"/>
            <w:color w:val="1155CC"/>
          </w:rPr>
          <w:t>6- and 9-years</w:t>
        </w:r>
        <w:r w:rsidRPr="004B42C0">
          <w:rPr>
            <w:rFonts w:ascii="Arial" w:eastAsia="Times New Roman" w:hAnsi="Arial" w:cs="Arial"/>
            <w:color w:val="1155CC"/>
          </w:rPr>
          <w:t xml:space="preserve"> post-treatment</w:t>
        </w:r>
      </w:hyperlink>
      <w:r w:rsidRPr="004B42C0">
        <w:rPr>
          <w:rFonts w:ascii="Arial" w:eastAsia="Times New Roman" w:hAnsi="Arial" w:cs="Arial"/>
          <w:color w:val="1155CC"/>
        </w:rPr>
        <w:t xml:space="preserve">. </w:t>
      </w:r>
      <w:r w:rsidRPr="004B42C0">
        <w:rPr>
          <w:rFonts w:ascii="Arial" w:eastAsia="Times New Roman" w:hAnsi="Arial" w:cs="Arial"/>
          <w:i/>
          <w:color w:val="000000"/>
        </w:rPr>
        <w:t>Journal of Cosmetic Dermatology.</w:t>
      </w:r>
      <w:r w:rsidRPr="004B42C0">
        <w:rPr>
          <w:rFonts w:ascii="Arial" w:eastAsia="Times New Roman" w:hAnsi="Arial" w:cs="Arial"/>
          <w:color w:val="000000"/>
        </w:rPr>
        <w:t xml:space="preserve"> 2016.</w:t>
      </w:r>
    </w:p>
    <w:p w14:paraId="7D0D23C1" w14:textId="6E67BE2B" w:rsidR="004D13E8" w:rsidRPr="004B42C0" w:rsidRDefault="004D13E8" w:rsidP="004D13E8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4B42C0">
          <w:rPr>
            <w:rFonts w:ascii="Arial" w:eastAsia="Times New Roman" w:hAnsi="Arial" w:cs="Arial"/>
            <w:color w:val="1155CC"/>
          </w:rPr>
          <w:t>Cryolipolysis For Noninvasive Body Contouring</w:t>
        </w:r>
      </w:hyperlink>
      <w:r w:rsidRPr="004B42C0">
        <w:rPr>
          <w:rFonts w:ascii="Arial" w:eastAsia="Times New Roman" w:hAnsi="Arial" w:cs="Arial"/>
          <w:color w:val="1155CC"/>
        </w:rPr>
        <w:t xml:space="preserve">. </w:t>
      </w:r>
      <w:r w:rsidRPr="004B42C0">
        <w:rPr>
          <w:rFonts w:ascii="Arial" w:eastAsia="Times New Roman" w:hAnsi="Arial" w:cs="Arial"/>
          <w:i/>
          <w:iCs/>
          <w:color w:val="000000"/>
        </w:rPr>
        <w:t xml:space="preserve">Clinical, Cosmetic, and Investigational Dermatology. </w:t>
      </w:r>
      <w:r w:rsidRPr="004B42C0">
        <w:rPr>
          <w:rFonts w:ascii="Arial" w:eastAsia="Times New Roman" w:hAnsi="Arial" w:cs="Arial"/>
          <w:color w:val="000000"/>
        </w:rPr>
        <w:t>2014.</w:t>
      </w:r>
    </w:p>
    <w:p w14:paraId="7C21ADA7" w14:textId="00240CA1" w:rsidR="004D13E8" w:rsidRDefault="004D13E8" w:rsidP="004D13E8">
      <w:pPr>
        <w:spacing w:before="240" w:after="0" w:line="240" w:lineRule="auto"/>
        <w:rPr>
          <w:rFonts w:ascii="Arial" w:eastAsia="Times New Roman" w:hAnsi="Arial" w:cs="Arial"/>
          <w:color w:val="000000"/>
        </w:rPr>
      </w:pPr>
      <w:hyperlink r:id="rId7" w:history="1">
        <w:r w:rsidRPr="004B42C0">
          <w:rPr>
            <w:rFonts w:ascii="Arial" w:eastAsia="Times New Roman" w:hAnsi="Arial" w:cs="Arial"/>
            <w:color w:val="1155CC"/>
          </w:rPr>
          <w:t xml:space="preserve">Safety, Tolerance, And Patient Satisfaction </w:t>
        </w:r>
        <w:r w:rsidR="004863BF" w:rsidRPr="004B42C0">
          <w:rPr>
            <w:rFonts w:ascii="Arial" w:eastAsia="Times New Roman" w:hAnsi="Arial" w:cs="Arial"/>
            <w:color w:val="1155CC"/>
          </w:rPr>
          <w:t>with</w:t>
        </w:r>
        <w:r w:rsidRPr="004B42C0">
          <w:rPr>
            <w:rFonts w:ascii="Arial" w:eastAsia="Times New Roman" w:hAnsi="Arial" w:cs="Arial"/>
            <w:color w:val="1155CC"/>
          </w:rPr>
          <w:t xml:space="preserve"> Noninvasive Cryolipolysis.</w:t>
        </w:r>
      </w:hyperlink>
      <w:r w:rsidRPr="004B42C0">
        <w:rPr>
          <w:rFonts w:ascii="Arial" w:eastAsia="Times New Roman" w:hAnsi="Arial" w:cs="Arial"/>
          <w:color w:val="1155CC"/>
        </w:rPr>
        <w:t xml:space="preserve"> </w:t>
      </w:r>
      <w:r w:rsidRPr="004B42C0">
        <w:rPr>
          <w:rFonts w:ascii="Arial" w:eastAsia="Times New Roman" w:hAnsi="Arial" w:cs="Arial"/>
          <w:i/>
          <w:iCs/>
          <w:color w:val="000000"/>
        </w:rPr>
        <w:t xml:space="preserve">Dermatologic Surgery. </w:t>
      </w:r>
      <w:r w:rsidRPr="004B42C0">
        <w:rPr>
          <w:rFonts w:ascii="Arial" w:eastAsia="Times New Roman" w:hAnsi="Arial" w:cs="Arial"/>
          <w:color w:val="000000"/>
        </w:rPr>
        <w:t>2013.</w:t>
      </w:r>
    </w:p>
    <w:p w14:paraId="7CEF228B" w14:textId="2C065778" w:rsidR="004D13E8" w:rsidRPr="004D13E8" w:rsidRDefault="004D13E8" w:rsidP="004D13E8">
      <w:pPr>
        <w:spacing w:before="240" w:after="0" w:line="240" w:lineRule="auto"/>
        <w:rPr>
          <w:color w:val="ED7D31" w:themeColor="accent2"/>
          <w:u w:val="single"/>
        </w:rPr>
      </w:pPr>
    </w:p>
    <w:sectPr w:rsidR="004D13E8" w:rsidRPr="004D13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71A7D"/>
    <w:multiLevelType w:val="hybridMultilevel"/>
    <w:tmpl w:val="ADAC2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2696C"/>
    <w:multiLevelType w:val="hybridMultilevel"/>
    <w:tmpl w:val="2A4610C6"/>
    <w:lvl w:ilvl="0" w:tplc="E078E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1E8F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8E7D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70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2422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B61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66B6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307D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4E99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473405"/>
    <w:multiLevelType w:val="hybridMultilevel"/>
    <w:tmpl w:val="A48ACB60"/>
    <w:lvl w:ilvl="0" w:tplc="C908D9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CCCA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78E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812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B022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F27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F8C2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943A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DE5E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DEqYm5mYm5iaG5ko6SsGpxcWZ+XkgBYa1AHpAeJssAAAA"/>
  </w:docVars>
  <w:rsids>
    <w:rsidRoot w:val="3B637877"/>
    <w:rsid w:val="000505E4"/>
    <w:rsid w:val="00111382"/>
    <w:rsid w:val="00163190"/>
    <w:rsid w:val="0021F0EF"/>
    <w:rsid w:val="00277968"/>
    <w:rsid w:val="003171C6"/>
    <w:rsid w:val="0032DD4A"/>
    <w:rsid w:val="004863BF"/>
    <w:rsid w:val="004916C7"/>
    <w:rsid w:val="004D13E8"/>
    <w:rsid w:val="005C6AA2"/>
    <w:rsid w:val="005D0830"/>
    <w:rsid w:val="006269A0"/>
    <w:rsid w:val="007D2699"/>
    <w:rsid w:val="009A2FA1"/>
    <w:rsid w:val="00BE6C69"/>
    <w:rsid w:val="00CA6F56"/>
    <w:rsid w:val="00D177B5"/>
    <w:rsid w:val="00FB07B7"/>
    <w:rsid w:val="00FD7749"/>
    <w:rsid w:val="01267781"/>
    <w:rsid w:val="01B5854E"/>
    <w:rsid w:val="01BEED5F"/>
    <w:rsid w:val="020FEBEC"/>
    <w:rsid w:val="021A1A34"/>
    <w:rsid w:val="023F1990"/>
    <w:rsid w:val="0253B3EB"/>
    <w:rsid w:val="0293FF34"/>
    <w:rsid w:val="02BEE5CB"/>
    <w:rsid w:val="02E1F071"/>
    <w:rsid w:val="02FB1670"/>
    <w:rsid w:val="032D904E"/>
    <w:rsid w:val="0332C890"/>
    <w:rsid w:val="0332D472"/>
    <w:rsid w:val="03345B0A"/>
    <w:rsid w:val="035EFA19"/>
    <w:rsid w:val="036A7E0C"/>
    <w:rsid w:val="03738D71"/>
    <w:rsid w:val="037F4B5C"/>
    <w:rsid w:val="038028CE"/>
    <w:rsid w:val="038CFEB0"/>
    <w:rsid w:val="03A0A1A1"/>
    <w:rsid w:val="03A0F0EE"/>
    <w:rsid w:val="03B16DAC"/>
    <w:rsid w:val="03C3D41F"/>
    <w:rsid w:val="03FA173B"/>
    <w:rsid w:val="03FE70F3"/>
    <w:rsid w:val="040150A3"/>
    <w:rsid w:val="04299360"/>
    <w:rsid w:val="04378216"/>
    <w:rsid w:val="046556DE"/>
    <w:rsid w:val="048C0842"/>
    <w:rsid w:val="04ABF7DC"/>
    <w:rsid w:val="04C960AF"/>
    <w:rsid w:val="04E2DEE6"/>
    <w:rsid w:val="04F01576"/>
    <w:rsid w:val="05064E6D"/>
    <w:rsid w:val="052F8F70"/>
    <w:rsid w:val="0555F2A5"/>
    <w:rsid w:val="05657F7B"/>
    <w:rsid w:val="0576BA52"/>
    <w:rsid w:val="057AD294"/>
    <w:rsid w:val="0595E79C"/>
    <w:rsid w:val="05B192C6"/>
    <w:rsid w:val="05C7CFD3"/>
    <w:rsid w:val="05EB8E69"/>
    <w:rsid w:val="060C0A6A"/>
    <w:rsid w:val="062F1E25"/>
    <w:rsid w:val="0654A090"/>
    <w:rsid w:val="065A0BD4"/>
    <w:rsid w:val="065F6564"/>
    <w:rsid w:val="06BEF9BB"/>
    <w:rsid w:val="07560AB1"/>
    <w:rsid w:val="0763A034"/>
    <w:rsid w:val="076B03BB"/>
    <w:rsid w:val="078DF43B"/>
    <w:rsid w:val="07982978"/>
    <w:rsid w:val="07D4E3DB"/>
    <w:rsid w:val="07E67072"/>
    <w:rsid w:val="0823F16E"/>
    <w:rsid w:val="082946A4"/>
    <w:rsid w:val="0853C138"/>
    <w:rsid w:val="085D6F02"/>
    <w:rsid w:val="08D802B9"/>
    <w:rsid w:val="0906D41C"/>
    <w:rsid w:val="090D5965"/>
    <w:rsid w:val="092B30F5"/>
    <w:rsid w:val="092FEEC0"/>
    <w:rsid w:val="095131F5"/>
    <w:rsid w:val="0963A4F1"/>
    <w:rsid w:val="09725366"/>
    <w:rsid w:val="09BFC1CF"/>
    <w:rsid w:val="09FAD2FA"/>
    <w:rsid w:val="09FC711B"/>
    <w:rsid w:val="0A0F57FC"/>
    <w:rsid w:val="0A20AF30"/>
    <w:rsid w:val="0A3315A3"/>
    <w:rsid w:val="0A4D8F16"/>
    <w:rsid w:val="0A509727"/>
    <w:rsid w:val="0A6384B2"/>
    <w:rsid w:val="0A810027"/>
    <w:rsid w:val="0B1BD753"/>
    <w:rsid w:val="0B871663"/>
    <w:rsid w:val="0BA81A38"/>
    <w:rsid w:val="0BBC7F91"/>
    <w:rsid w:val="0BC7F4D6"/>
    <w:rsid w:val="0BCEE604"/>
    <w:rsid w:val="0BECAB85"/>
    <w:rsid w:val="0C4F9491"/>
    <w:rsid w:val="0CD976C8"/>
    <w:rsid w:val="0CECB402"/>
    <w:rsid w:val="0D2750D1"/>
    <w:rsid w:val="0D3237D1"/>
    <w:rsid w:val="0D3E86F1"/>
    <w:rsid w:val="0D42DB30"/>
    <w:rsid w:val="0D494785"/>
    <w:rsid w:val="0D518E08"/>
    <w:rsid w:val="0D6F6659"/>
    <w:rsid w:val="0D7CF1FF"/>
    <w:rsid w:val="0DC53BFF"/>
    <w:rsid w:val="0DFB19C9"/>
    <w:rsid w:val="0DFDF3F2"/>
    <w:rsid w:val="0E125790"/>
    <w:rsid w:val="0E50F475"/>
    <w:rsid w:val="0EB8F18C"/>
    <w:rsid w:val="0F2213BB"/>
    <w:rsid w:val="0F563694"/>
    <w:rsid w:val="0F702C5E"/>
    <w:rsid w:val="0FAC279F"/>
    <w:rsid w:val="0FAD0497"/>
    <w:rsid w:val="0FB1EF3C"/>
    <w:rsid w:val="0FDA68B6"/>
    <w:rsid w:val="0FDD7BB1"/>
    <w:rsid w:val="1091F682"/>
    <w:rsid w:val="10AF62A9"/>
    <w:rsid w:val="10C9EC41"/>
    <w:rsid w:val="10D18703"/>
    <w:rsid w:val="1120FD2E"/>
    <w:rsid w:val="1121A3DF"/>
    <w:rsid w:val="1126CEDE"/>
    <w:rsid w:val="11AD2105"/>
    <w:rsid w:val="11ED180F"/>
    <w:rsid w:val="11F0924E"/>
    <w:rsid w:val="122E3950"/>
    <w:rsid w:val="1263DA8F"/>
    <w:rsid w:val="12822A72"/>
    <w:rsid w:val="12C29F3F"/>
    <w:rsid w:val="12D9E29D"/>
    <w:rsid w:val="1300AA4C"/>
    <w:rsid w:val="132D8BCD"/>
    <w:rsid w:val="134CBEF3"/>
    <w:rsid w:val="136F6772"/>
    <w:rsid w:val="13A17955"/>
    <w:rsid w:val="13BDB4B7"/>
    <w:rsid w:val="14034768"/>
    <w:rsid w:val="1440E378"/>
    <w:rsid w:val="145B64ED"/>
    <w:rsid w:val="145F0FBF"/>
    <w:rsid w:val="146B10EC"/>
    <w:rsid w:val="14E1F0B4"/>
    <w:rsid w:val="14E8344F"/>
    <w:rsid w:val="151988D8"/>
    <w:rsid w:val="153BF20A"/>
    <w:rsid w:val="15AAAA44"/>
    <w:rsid w:val="15B92CDA"/>
    <w:rsid w:val="15E74C81"/>
    <w:rsid w:val="15FD14B5"/>
    <w:rsid w:val="16068CCF"/>
    <w:rsid w:val="1619448F"/>
    <w:rsid w:val="161B4302"/>
    <w:rsid w:val="1637AE11"/>
    <w:rsid w:val="1645E9F3"/>
    <w:rsid w:val="165B52F2"/>
    <w:rsid w:val="165B9BDB"/>
    <w:rsid w:val="165DFF77"/>
    <w:rsid w:val="16BE7A46"/>
    <w:rsid w:val="16DBBDC8"/>
    <w:rsid w:val="16F653B3"/>
    <w:rsid w:val="170C1D3C"/>
    <w:rsid w:val="1716C452"/>
    <w:rsid w:val="171773A6"/>
    <w:rsid w:val="171A31EB"/>
    <w:rsid w:val="17374BB2"/>
    <w:rsid w:val="17961062"/>
    <w:rsid w:val="17AB6454"/>
    <w:rsid w:val="17E1BA54"/>
    <w:rsid w:val="18616C98"/>
    <w:rsid w:val="186889AB"/>
    <w:rsid w:val="1868B627"/>
    <w:rsid w:val="18867765"/>
    <w:rsid w:val="18AF402E"/>
    <w:rsid w:val="18B34407"/>
    <w:rsid w:val="18BA3400"/>
    <w:rsid w:val="18D6D8E9"/>
    <w:rsid w:val="18EC0E98"/>
    <w:rsid w:val="194D9F7B"/>
    <w:rsid w:val="196F4ED3"/>
    <w:rsid w:val="19C685A0"/>
    <w:rsid w:val="19D51C4B"/>
    <w:rsid w:val="1A048DD3"/>
    <w:rsid w:val="1A8EFC8B"/>
    <w:rsid w:val="1AD8A676"/>
    <w:rsid w:val="1B0CF9D6"/>
    <w:rsid w:val="1B295782"/>
    <w:rsid w:val="1B7A78E4"/>
    <w:rsid w:val="1B9362DD"/>
    <w:rsid w:val="1BA4063C"/>
    <w:rsid w:val="1BAE022B"/>
    <w:rsid w:val="1BC9C4D6"/>
    <w:rsid w:val="1C040D26"/>
    <w:rsid w:val="1C2784C3"/>
    <w:rsid w:val="1CB52B77"/>
    <w:rsid w:val="1CC1E956"/>
    <w:rsid w:val="1CDD999D"/>
    <w:rsid w:val="1D61D524"/>
    <w:rsid w:val="1D72B3A0"/>
    <w:rsid w:val="1D8EA2B0"/>
    <w:rsid w:val="1D9975AC"/>
    <w:rsid w:val="1D9FDD87"/>
    <w:rsid w:val="1DC69D4D"/>
    <w:rsid w:val="1E16BF3A"/>
    <w:rsid w:val="1EB219A6"/>
    <w:rsid w:val="1EC92709"/>
    <w:rsid w:val="1ED45168"/>
    <w:rsid w:val="1EF4CF5B"/>
    <w:rsid w:val="1F2A7311"/>
    <w:rsid w:val="1F2E8777"/>
    <w:rsid w:val="1F610155"/>
    <w:rsid w:val="1F912BD4"/>
    <w:rsid w:val="1FB19262"/>
    <w:rsid w:val="1FC55C6C"/>
    <w:rsid w:val="1FD69743"/>
    <w:rsid w:val="1FDAD3F1"/>
    <w:rsid w:val="1FF23118"/>
    <w:rsid w:val="208B56FE"/>
    <w:rsid w:val="20B131D9"/>
    <w:rsid w:val="20C64372"/>
    <w:rsid w:val="20CCFDF6"/>
    <w:rsid w:val="21AD8EFA"/>
    <w:rsid w:val="21B19BB5"/>
    <w:rsid w:val="22795397"/>
    <w:rsid w:val="227A27F5"/>
    <w:rsid w:val="22C347E6"/>
    <w:rsid w:val="22D51887"/>
    <w:rsid w:val="2346E19E"/>
    <w:rsid w:val="235AC00D"/>
    <w:rsid w:val="23C921BF"/>
    <w:rsid w:val="23D0F752"/>
    <w:rsid w:val="240A9109"/>
    <w:rsid w:val="248B5BF6"/>
    <w:rsid w:val="2498CD8F"/>
    <w:rsid w:val="24B18DEC"/>
    <w:rsid w:val="24C5A23B"/>
    <w:rsid w:val="24F4AA19"/>
    <w:rsid w:val="251A7345"/>
    <w:rsid w:val="251FA552"/>
    <w:rsid w:val="25858FEF"/>
    <w:rsid w:val="25959C6A"/>
    <w:rsid w:val="259715F8"/>
    <w:rsid w:val="25DC2D71"/>
    <w:rsid w:val="262C90A2"/>
    <w:rsid w:val="266686AA"/>
    <w:rsid w:val="268C363E"/>
    <w:rsid w:val="26B5BA29"/>
    <w:rsid w:val="26D80AE1"/>
    <w:rsid w:val="270C777D"/>
    <w:rsid w:val="2742B0A2"/>
    <w:rsid w:val="2743817E"/>
    <w:rsid w:val="2746F0AD"/>
    <w:rsid w:val="2779715A"/>
    <w:rsid w:val="27AB78AC"/>
    <w:rsid w:val="27C51D63"/>
    <w:rsid w:val="27C7BB72"/>
    <w:rsid w:val="27E0C9B8"/>
    <w:rsid w:val="27EC4D47"/>
    <w:rsid w:val="27F26F39"/>
    <w:rsid w:val="2847C188"/>
    <w:rsid w:val="28540F7F"/>
    <w:rsid w:val="2886CEC2"/>
    <w:rsid w:val="28BD479B"/>
    <w:rsid w:val="29202509"/>
    <w:rsid w:val="2923F0DD"/>
    <w:rsid w:val="292AB151"/>
    <w:rsid w:val="295ECD19"/>
    <w:rsid w:val="2993AE7F"/>
    <w:rsid w:val="29B74019"/>
    <w:rsid w:val="29C38539"/>
    <w:rsid w:val="2A8EDFD7"/>
    <w:rsid w:val="2AA282E4"/>
    <w:rsid w:val="2ACF6756"/>
    <w:rsid w:val="2B20CF70"/>
    <w:rsid w:val="2B26B506"/>
    <w:rsid w:val="2B64FD11"/>
    <w:rsid w:val="2BEFF9F5"/>
    <w:rsid w:val="2BF13F9A"/>
    <w:rsid w:val="2C02F6CE"/>
    <w:rsid w:val="2C1187DB"/>
    <w:rsid w:val="2C332593"/>
    <w:rsid w:val="2C6A6C78"/>
    <w:rsid w:val="2C74E012"/>
    <w:rsid w:val="2C75823D"/>
    <w:rsid w:val="2CB226E4"/>
    <w:rsid w:val="2CBC9FD1"/>
    <w:rsid w:val="2CED0AB0"/>
    <w:rsid w:val="2D126F4E"/>
    <w:rsid w:val="2D4374F5"/>
    <w:rsid w:val="2D5BE6C8"/>
    <w:rsid w:val="2D668CB3"/>
    <w:rsid w:val="2DA45C61"/>
    <w:rsid w:val="2DAD583C"/>
    <w:rsid w:val="2DD1C080"/>
    <w:rsid w:val="2DD5E1E7"/>
    <w:rsid w:val="2DE34244"/>
    <w:rsid w:val="2DFF1A1F"/>
    <w:rsid w:val="2E0191C4"/>
    <w:rsid w:val="2E641EBC"/>
    <w:rsid w:val="2E671FA2"/>
    <w:rsid w:val="2E77738A"/>
    <w:rsid w:val="2E88106A"/>
    <w:rsid w:val="2E894E4C"/>
    <w:rsid w:val="2EAE3FAF"/>
    <w:rsid w:val="2ED9C3E2"/>
    <w:rsid w:val="2EDB9199"/>
    <w:rsid w:val="2EFE6105"/>
    <w:rsid w:val="2F2BB7DA"/>
    <w:rsid w:val="2F2E49CF"/>
    <w:rsid w:val="2F59BE3D"/>
    <w:rsid w:val="2F604774"/>
    <w:rsid w:val="2F89ACC8"/>
    <w:rsid w:val="2FA1B0E2"/>
    <w:rsid w:val="2FB35795"/>
    <w:rsid w:val="2FB9135F"/>
    <w:rsid w:val="2FCC3A24"/>
    <w:rsid w:val="2FF9778D"/>
    <w:rsid w:val="300534E3"/>
    <w:rsid w:val="302AE317"/>
    <w:rsid w:val="30C4623C"/>
    <w:rsid w:val="30FC17D5"/>
    <w:rsid w:val="30FD7A33"/>
    <w:rsid w:val="31010220"/>
    <w:rsid w:val="313EA867"/>
    <w:rsid w:val="318D4B6A"/>
    <w:rsid w:val="324B6AFB"/>
    <w:rsid w:val="32BE1C00"/>
    <w:rsid w:val="32C3BF38"/>
    <w:rsid w:val="32D3921D"/>
    <w:rsid w:val="32FCB08A"/>
    <w:rsid w:val="336770AB"/>
    <w:rsid w:val="33897ADD"/>
    <w:rsid w:val="33928DE1"/>
    <w:rsid w:val="33B2B679"/>
    <w:rsid w:val="33B8E7EB"/>
    <w:rsid w:val="33CD2971"/>
    <w:rsid w:val="33FC02FE"/>
    <w:rsid w:val="34036D46"/>
    <w:rsid w:val="34119842"/>
    <w:rsid w:val="3457AAEB"/>
    <w:rsid w:val="34796E6D"/>
    <w:rsid w:val="348DBBAE"/>
    <w:rsid w:val="349AC31B"/>
    <w:rsid w:val="34B0B47E"/>
    <w:rsid w:val="34B8FEDE"/>
    <w:rsid w:val="34F90139"/>
    <w:rsid w:val="3508F254"/>
    <w:rsid w:val="3597D35F"/>
    <w:rsid w:val="3612198A"/>
    <w:rsid w:val="3619F9DB"/>
    <w:rsid w:val="36239FFC"/>
    <w:rsid w:val="362B6925"/>
    <w:rsid w:val="362F2329"/>
    <w:rsid w:val="3645A2D1"/>
    <w:rsid w:val="365A2C14"/>
    <w:rsid w:val="3665618B"/>
    <w:rsid w:val="3676544E"/>
    <w:rsid w:val="3682856F"/>
    <w:rsid w:val="36D34F55"/>
    <w:rsid w:val="3721E82B"/>
    <w:rsid w:val="376A6AB6"/>
    <w:rsid w:val="37BBCB35"/>
    <w:rsid w:val="37E17332"/>
    <w:rsid w:val="37F4D98B"/>
    <w:rsid w:val="3851755D"/>
    <w:rsid w:val="385E3DF3"/>
    <w:rsid w:val="3891F83B"/>
    <w:rsid w:val="39117B3E"/>
    <w:rsid w:val="3933D2E2"/>
    <w:rsid w:val="39387C94"/>
    <w:rsid w:val="393975FE"/>
    <w:rsid w:val="39462880"/>
    <w:rsid w:val="3966C362"/>
    <w:rsid w:val="397D2D67"/>
    <w:rsid w:val="3993CDC6"/>
    <w:rsid w:val="39BECBB7"/>
    <w:rsid w:val="39EFE0E5"/>
    <w:rsid w:val="39FA0E54"/>
    <w:rsid w:val="3A1F27CD"/>
    <w:rsid w:val="3A3C6AF5"/>
    <w:rsid w:val="3A672474"/>
    <w:rsid w:val="3AD44CF5"/>
    <w:rsid w:val="3AF0E2D3"/>
    <w:rsid w:val="3B1E32DD"/>
    <w:rsid w:val="3B2C85E0"/>
    <w:rsid w:val="3B3A8F5D"/>
    <w:rsid w:val="3B52F50F"/>
    <w:rsid w:val="3B5B0D99"/>
    <w:rsid w:val="3B5DE418"/>
    <w:rsid w:val="3B637877"/>
    <w:rsid w:val="3BA1AC17"/>
    <w:rsid w:val="3BF8E4A2"/>
    <w:rsid w:val="3C63FAA7"/>
    <w:rsid w:val="3C88FC3A"/>
    <w:rsid w:val="3C9A4507"/>
    <w:rsid w:val="3C9BBBF8"/>
    <w:rsid w:val="3CB79526"/>
    <w:rsid w:val="3CBA033E"/>
    <w:rsid w:val="3CD5122A"/>
    <w:rsid w:val="3CF715DC"/>
    <w:rsid w:val="3D07B101"/>
    <w:rsid w:val="3D0C12AD"/>
    <w:rsid w:val="3D24E680"/>
    <w:rsid w:val="3D44942A"/>
    <w:rsid w:val="3D496EAE"/>
    <w:rsid w:val="3D69A4A6"/>
    <w:rsid w:val="3D6CB672"/>
    <w:rsid w:val="3DCCAFE6"/>
    <w:rsid w:val="3E378C59"/>
    <w:rsid w:val="3E38BAE4"/>
    <w:rsid w:val="3E425530"/>
    <w:rsid w:val="3E55D39F"/>
    <w:rsid w:val="3E76FE0D"/>
    <w:rsid w:val="3E7D436C"/>
    <w:rsid w:val="3E8CE758"/>
    <w:rsid w:val="3E9584DA"/>
    <w:rsid w:val="3EA38162"/>
    <w:rsid w:val="3EAD98FC"/>
    <w:rsid w:val="3EAF1A3F"/>
    <w:rsid w:val="3EC44CA1"/>
    <w:rsid w:val="3ED1542F"/>
    <w:rsid w:val="3F306E35"/>
    <w:rsid w:val="3F3EB5A5"/>
    <w:rsid w:val="3F46A32B"/>
    <w:rsid w:val="3F5CA35F"/>
    <w:rsid w:val="3F67981C"/>
    <w:rsid w:val="3F8B00D5"/>
    <w:rsid w:val="3F8E3114"/>
    <w:rsid w:val="3F93E7F8"/>
    <w:rsid w:val="3FC1426A"/>
    <w:rsid w:val="3FE3C3CB"/>
    <w:rsid w:val="3FF89B8F"/>
    <w:rsid w:val="401913CD"/>
    <w:rsid w:val="4023F810"/>
    <w:rsid w:val="4028B7B9"/>
    <w:rsid w:val="402EB69E"/>
    <w:rsid w:val="402ECF27"/>
    <w:rsid w:val="4036CDA5"/>
    <w:rsid w:val="404CCE92"/>
    <w:rsid w:val="411124B5"/>
    <w:rsid w:val="41438E79"/>
    <w:rsid w:val="416A4EB2"/>
    <w:rsid w:val="418AEFC6"/>
    <w:rsid w:val="418D7461"/>
    <w:rsid w:val="41CBE7C5"/>
    <w:rsid w:val="41D878C1"/>
    <w:rsid w:val="4218B9BB"/>
    <w:rsid w:val="421C39AA"/>
    <w:rsid w:val="4238CED8"/>
    <w:rsid w:val="4245C1A6"/>
    <w:rsid w:val="42765667"/>
    <w:rsid w:val="42769AFE"/>
    <w:rsid w:val="42813754"/>
    <w:rsid w:val="42887AC4"/>
    <w:rsid w:val="42DF5EDA"/>
    <w:rsid w:val="42EDE10D"/>
    <w:rsid w:val="42EF929E"/>
    <w:rsid w:val="4311CB0F"/>
    <w:rsid w:val="4326C027"/>
    <w:rsid w:val="43FDBD1F"/>
    <w:rsid w:val="441226C8"/>
    <w:rsid w:val="441EAD6B"/>
    <w:rsid w:val="443DB598"/>
    <w:rsid w:val="4465130A"/>
    <w:rsid w:val="44726F32"/>
    <w:rsid w:val="447B328F"/>
    <w:rsid w:val="44C29088"/>
    <w:rsid w:val="4516D008"/>
    <w:rsid w:val="451C59B6"/>
    <w:rsid w:val="4520B2D5"/>
    <w:rsid w:val="45233E10"/>
    <w:rsid w:val="456F438B"/>
    <w:rsid w:val="45706F9A"/>
    <w:rsid w:val="45ADB526"/>
    <w:rsid w:val="45C182D1"/>
    <w:rsid w:val="4641B14C"/>
    <w:rsid w:val="46500670"/>
    <w:rsid w:val="465E60E9"/>
    <w:rsid w:val="46771A7A"/>
    <w:rsid w:val="46AC98AB"/>
    <w:rsid w:val="46C17953"/>
    <w:rsid w:val="46CABB1C"/>
    <w:rsid w:val="470C3FFB"/>
    <w:rsid w:val="471257EC"/>
    <w:rsid w:val="473824DE"/>
    <w:rsid w:val="473B801A"/>
    <w:rsid w:val="4749C78A"/>
    <w:rsid w:val="47BA1203"/>
    <w:rsid w:val="47BD3876"/>
    <w:rsid w:val="47C76352"/>
    <w:rsid w:val="47DB159B"/>
    <w:rsid w:val="47F0BB44"/>
    <w:rsid w:val="47F58893"/>
    <w:rsid w:val="480031FB"/>
    <w:rsid w:val="483E4425"/>
    <w:rsid w:val="48416A98"/>
    <w:rsid w:val="4858FF40"/>
    <w:rsid w:val="48734EF0"/>
    <w:rsid w:val="4884641D"/>
    <w:rsid w:val="48A56CDC"/>
    <w:rsid w:val="48AB30E3"/>
    <w:rsid w:val="48B7F7E6"/>
    <w:rsid w:val="48D23192"/>
    <w:rsid w:val="48D7507B"/>
    <w:rsid w:val="48E597EB"/>
    <w:rsid w:val="4945E055"/>
    <w:rsid w:val="494EA33F"/>
    <w:rsid w:val="4979520E"/>
    <w:rsid w:val="49846172"/>
    <w:rsid w:val="49B6D8E3"/>
    <w:rsid w:val="49BFF613"/>
    <w:rsid w:val="49DF944A"/>
    <w:rsid w:val="49F4A1C1"/>
    <w:rsid w:val="49FFEC68"/>
    <w:rsid w:val="4A181FA4"/>
    <w:rsid w:val="4A2AB860"/>
    <w:rsid w:val="4A705382"/>
    <w:rsid w:val="4A7D2E61"/>
    <w:rsid w:val="4A9F7239"/>
    <w:rsid w:val="4AB7C13A"/>
    <w:rsid w:val="4AC3B4B7"/>
    <w:rsid w:val="4AD30F88"/>
    <w:rsid w:val="4AE4FDBF"/>
    <w:rsid w:val="4BAECB09"/>
    <w:rsid w:val="4BD6490D"/>
    <w:rsid w:val="4BEFAC85"/>
    <w:rsid w:val="4C00F7DC"/>
    <w:rsid w:val="4C34C4E4"/>
    <w:rsid w:val="4C59011D"/>
    <w:rsid w:val="4C6E4F25"/>
    <w:rsid w:val="4C864401"/>
    <w:rsid w:val="4C8A4492"/>
    <w:rsid w:val="4CC739B3"/>
    <w:rsid w:val="4CF796D5"/>
    <w:rsid w:val="4D1687F2"/>
    <w:rsid w:val="4DAA5A99"/>
    <w:rsid w:val="4DD6AE54"/>
    <w:rsid w:val="4DF68B96"/>
    <w:rsid w:val="4E096303"/>
    <w:rsid w:val="4E09742F"/>
    <w:rsid w:val="4E0CB6AA"/>
    <w:rsid w:val="4E23CEDA"/>
    <w:rsid w:val="4E334F39"/>
    <w:rsid w:val="4E89E2C5"/>
    <w:rsid w:val="4EE5EA73"/>
    <w:rsid w:val="4F255C54"/>
    <w:rsid w:val="4F41F182"/>
    <w:rsid w:val="4F4E05D5"/>
    <w:rsid w:val="4F876697"/>
    <w:rsid w:val="4FACD9CA"/>
    <w:rsid w:val="4FDC1BA3"/>
    <w:rsid w:val="50018406"/>
    <w:rsid w:val="501FD762"/>
    <w:rsid w:val="50876128"/>
    <w:rsid w:val="50B573CA"/>
    <w:rsid w:val="50D8707E"/>
    <w:rsid w:val="50DDF2A2"/>
    <w:rsid w:val="50E26260"/>
    <w:rsid w:val="50EAF871"/>
    <w:rsid w:val="511E0086"/>
    <w:rsid w:val="512507F8"/>
    <w:rsid w:val="51930019"/>
    <w:rsid w:val="5199FFC0"/>
    <w:rsid w:val="51ED165F"/>
    <w:rsid w:val="5226C964"/>
    <w:rsid w:val="524F72C2"/>
    <w:rsid w:val="5267C253"/>
    <w:rsid w:val="5286C8D2"/>
    <w:rsid w:val="52880677"/>
    <w:rsid w:val="52BF0759"/>
    <w:rsid w:val="52FA0819"/>
    <w:rsid w:val="530E6F7E"/>
    <w:rsid w:val="53128E9B"/>
    <w:rsid w:val="5345034D"/>
    <w:rsid w:val="534BF4B4"/>
    <w:rsid w:val="534DAFFC"/>
    <w:rsid w:val="53578B77"/>
    <w:rsid w:val="5377D2FA"/>
    <w:rsid w:val="5378B1EC"/>
    <w:rsid w:val="5385C976"/>
    <w:rsid w:val="538D13A1"/>
    <w:rsid w:val="538D58DB"/>
    <w:rsid w:val="53A5A580"/>
    <w:rsid w:val="53A9B969"/>
    <w:rsid w:val="53AC4236"/>
    <w:rsid w:val="53B526BE"/>
    <w:rsid w:val="53C2AE82"/>
    <w:rsid w:val="53EFDB89"/>
    <w:rsid w:val="54147F0F"/>
    <w:rsid w:val="5427A7C2"/>
    <w:rsid w:val="545027B2"/>
    <w:rsid w:val="5461B229"/>
    <w:rsid w:val="54C0B946"/>
    <w:rsid w:val="54EF1A9B"/>
    <w:rsid w:val="550AD2AE"/>
    <w:rsid w:val="55310312"/>
    <w:rsid w:val="555B4383"/>
    <w:rsid w:val="556BED9B"/>
    <w:rsid w:val="557FDB49"/>
    <w:rsid w:val="55B04F70"/>
    <w:rsid w:val="55EFA9C3"/>
    <w:rsid w:val="5643493E"/>
    <w:rsid w:val="56A92D40"/>
    <w:rsid w:val="56E21567"/>
    <w:rsid w:val="570064C8"/>
    <w:rsid w:val="570775D6"/>
    <w:rsid w:val="571922F2"/>
    <w:rsid w:val="5720E9AD"/>
    <w:rsid w:val="573B3376"/>
    <w:rsid w:val="575364B8"/>
    <w:rsid w:val="575C124A"/>
    <w:rsid w:val="575FEB54"/>
    <w:rsid w:val="576847A6"/>
    <w:rsid w:val="576C49ED"/>
    <w:rsid w:val="576ECED0"/>
    <w:rsid w:val="57748531"/>
    <w:rsid w:val="57765DD0"/>
    <w:rsid w:val="579F2CE3"/>
    <w:rsid w:val="57E0692D"/>
    <w:rsid w:val="57F4AC9B"/>
    <w:rsid w:val="5804D121"/>
    <w:rsid w:val="58147782"/>
    <w:rsid w:val="58202D2B"/>
    <w:rsid w:val="58532A79"/>
    <w:rsid w:val="5899B68A"/>
    <w:rsid w:val="58A38E5D"/>
    <w:rsid w:val="58B4CC15"/>
    <w:rsid w:val="58B4F353"/>
    <w:rsid w:val="58D703D7"/>
    <w:rsid w:val="58E68202"/>
    <w:rsid w:val="58FBBBB5"/>
    <w:rsid w:val="59513AEF"/>
    <w:rsid w:val="59710A5D"/>
    <w:rsid w:val="59985050"/>
    <w:rsid w:val="59BA8812"/>
    <w:rsid w:val="59E63BEB"/>
    <w:rsid w:val="59ECA149"/>
    <w:rsid w:val="59F5C048"/>
    <w:rsid w:val="5A03ACDE"/>
    <w:rsid w:val="5A25046D"/>
    <w:rsid w:val="5A4CDAC2"/>
    <w:rsid w:val="5A509C76"/>
    <w:rsid w:val="5A645818"/>
    <w:rsid w:val="5A69C4D3"/>
    <w:rsid w:val="5A9AE46E"/>
    <w:rsid w:val="5AA8BA49"/>
    <w:rsid w:val="5AD90708"/>
    <w:rsid w:val="5ADA6198"/>
    <w:rsid w:val="5B21A06E"/>
    <w:rsid w:val="5B2BA1A6"/>
    <w:rsid w:val="5B434D1F"/>
    <w:rsid w:val="5B565873"/>
    <w:rsid w:val="5B581BB8"/>
    <w:rsid w:val="5B932606"/>
    <w:rsid w:val="5BAB4094"/>
    <w:rsid w:val="5BDCBB72"/>
    <w:rsid w:val="5BEC9415"/>
    <w:rsid w:val="5C27E3A4"/>
    <w:rsid w:val="5C4798F9"/>
    <w:rsid w:val="5C787A31"/>
    <w:rsid w:val="5C7A0692"/>
    <w:rsid w:val="5CADEE3D"/>
    <w:rsid w:val="5CECB04F"/>
    <w:rsid w:val="5D15E493"/>
    <w:rsid w:val="5D1C6B11"/>
    <w:rsid w:val="5D32BF0D"/>
    <w:rsid w:val="5D7ADE0C"/>
    <w:rsid w:val="5DD2E073"/>
    <w:rsid w:val="5E512225"/>
    <w:rsid w:val="5F71E327"/>
    <w:rsid w:val="5FB58F61"/>
    <w:rsid w:val="5FF84325"/>
    <w:rsid w:val="608B9AD1"/>
    <w:rsid w:val="60BBC68B"/>
    <w:rsid w:val="60D951F2"/>
    <w:rsid w:val="60ED7D09"/>
    <w:rsid w:val="613F275E"/>
    <w:rsid w:val="61625BC2"/>
    <w:rsid w:val="618A345A"/>
    <w:rsid w:val="61A99771"/>
    <w:rsid w:val="61AC719A"/>
    <w:rsid w:val="61B3A0ED"/>
    <w:rsid w:val="61FF721D"/>
    <w:rsid w:val="620B9B2F"/>
    <w:rsid w:val="6229FD3B"/>
    <w:rsid w:val="625A0FA9"/>
    <w:rsid w:val="625BAE5B"/>
    <w:rsid w:val="625C6AD4"/>
    <w:rsid w:val="6272B641"/>
    <w:rsid w:val="627E1273"/>
    <w:rsid w:val="6285D3A3"/>
    <w:rsid w:val="62894D6A"/>
    <w:rsid w:val="62A73B24"/>
    <w:rsid w:val="62AE2F5D"/>
    <w:rsid w:val="63231BD4"/>
    <w:rsid w:val="6337A7D1"/>
    <w:rsid w:val="63778732"/>
    <w:rsid w:val="638E2644"/>
    <w:rsid w:val="6390AF8F"/>
    <w:rsid w:val="63A2B8CC"/>
    <w:rsid w:val="63A59DA3"/>
    <w:rsid w:val="63BE3E0E"/>
    <w:rsid w:val="63C39BD9"/>
    <w:rsid w:val="63C68CE2"/>
    <w:rsid w:val="63EC59E3"/>
    <w:rsid w:val="641494C2"/>
    <w:rsid w:val="6437AD6D"/>
    <w:rsid w:val="64A5C3D8"/>
    <w:rsid w:val="64B8D11D"/>
    <w:rsid w:val="64C25906"/>
    <w:rsid w:val="64E19954"/>
    <w:rsid w:val="6512AF08"/>
    <w:rsid w:val="653E892D"/>
    <w:rsid w:val="655A9F5A"/>
    <w:rsid w:val="65719CCB"/>
    <w:rsid w:val="65BCFCFD"/>
    <w:rsid w:val="65DA3EBD"/>
    <w:rsid w:val="660BA888"/>
    <w:rsid w:val="663AC513"/>
    <w:rsid w:val="6654D083"/>
    <w:rsid w:val="669F6B92"/>
    <w:rsid w:val="66C88E03"/>
    <w:rsid w:val="676FB534"/>
    <w:rsid w:val="67A778E9"/>
    <w:rsid w:val="67B37AD5"/>
    <w:rsid w:val="67C77A91"/>
    <w:rsid w:val="67DD649A"/>
    <w:rsid w:val="68002DDC"/>
    <w:rsid w:val="684A4FCA"/>
    <w:rsid w:val="68602943"/>
    <w:rsid w:val="6874F0B9"/>
    <w:rsid w:val="6895EFA7"/>
    <w:rsid w:val="68F218A0"/>
    <w:rsid w:val="68F51527"/>
    <w:rsid w:val="692A368A"/>
    <w:rsid w:val="697934FB"/>
    <w:rsid w:val="69AD786E"/>
    <w:rsid w:val="69E2A986"/>
    <w:rsid w:val="6A1ECACF"/>
    <w:rsid w:val="6A2C1CAE"/>
    <w:rsid w:val="6A4E3053"/>
    <w:rsid w:val="6A6ED504"/>
    <w:rsid w:val="6A9BE7E2"/>
    <w:rsid w:val="6AADAFE0"/>
    <w:rsid w:val="6AB129AC"/>
    <w:rsid w:val="6B3FC080"/>
    <w:rsid w:val="6B7E79E7"/>
    <w:rsid w:val="6BA20729"/>
    <w:rsid w:val="6BC4873D"/>
    <w:rsid w:val="6BE82721"/>
    <w:rsid w:val="6C2070BD"/>
    <w:rsid w:val="6C40A1BC"/>
    <w:rsid w:val="6C449B12"/>
    <w:rsid w:val="6C4716D3"/>
    <w:rsid w:val="6C55EAB0"/>
    <w:rsid w:val="6C6DC39B"/>
    <w:rsid w:val="6CC8CD34"/>
    <w:rsid w:val="6CD78231"/>
    <w:rsid w:val="6CDC2477"/>
    <w:rsid w:val="6D37D1F9"/>
    <w:rsid w:val="6D3D4334"/>
    <w:rsid w:val="6DA43194"/>
    <w:rsid w:val="6DB7D4FA"/>
    <w:rsid w:val="6DF5F61D"/>
    <w:rsid w:val="6E1D6A1C"/>
    <w:rsid w:val="6E5848A8"/>
    <w:rsid w:val="6E80E991"/>
    <w:rsid w:val="6E89972E"/>
    <w:rsid w:val="6E9B335A"/>
    <w:rsid w:val="6EE665FA"/>
    <w:rsid w:val="6F0B446D"/>
    <w:rsid w:val="6F3420A3"/>
    <w:rsid w:val="6F41E085"/>
    <w:rsid w:val="6F6BAC41"/>
    <w:rsid w:val="6F6E90E1"/>
    <w:rsid w:val="6F908175"/>
    <w:rsid w:val="7003A04F"/>
    <w:rsid w:val="705A6731"/>
    <w:rsid w:val="70736FC6"/>
    <w:rsid w:val="70EC0B70"/>
    <w:rsid w:val="71027E46"/>
    <w:rsid w:val="7109F55F"/>
    <w:rsid w:val="71180EEE"/>
    <w:rsid w:val="713FCCCB"/>
    <w:rsid w:val="7145CEA5"/>
    <w:rsid w:val="7147F354"/>
    <w:rsid w:val="714924A2"/>
    <w:rsid w:val="716DDC0D"/>
    <w:rsid w:val="7185FDE5"/>
    <w:rsid w:val="7199EBA2"/>
    <w:rsid w:val="71CB3110"/>
    <w:rsid w:val="71F13210"/>
    <w:rsid w:val="72029C6A"/>
    <w:rsid w:val="722358A8"/>
    <w:rsid w:val="724EBD85"/>
    <w:rsid w:val="72A34D03"/>
    <w:rsid w:val="72D6521C"/>
    <w:rsid w:val="731ACD7E"/>
    <w:rsid w:val="733CBB56"/>
    <w:rsid w:val="737731B5"/>
    <w:rsid w:val="7387E388"/>
    <w:rsid w:val="73AE23E2"/>
    <w:rsid w:val="73D675E8"/>
    <w:rsid w:val="740455A8"/>
    <w:rsid w:val="7427F855"/>
    <w:rsid w:val="7475E477"/>
    <w:rsid w:val="748CABA0"/>
    <w:rsid w:val="749FF321"/>
    <w:rsid w:val="74B3A133"/>
    <w:rsid w:val="74B8D207"/>
    <w:rsid w:val="74DE74F9"/>
    <w:rsid w:val="7502D1D2"/>
    <w:rsid w:val="75B0720F"/>
    <w:rsid w:val="75D06BD8"/>
    <w:rsid w:val="75DDF77E"/>
    <w:rsid w:val="7610917B"/>
    <w:rsid w:val="7628A59D"/>
    <w:rsid w:val="76324B9A"/>
    <w:rsid w:val="7634A431"/>
    <w:rsid w:val="7672E1D3"/>
    <w:rsid w:val="76840D7D"/>
    <w:rsid w:val="76880077"/>
    <w:rsid w:val="770356E1"/>
    <w:rsid w:val="77048FD7"/>
    <w:rsid w:val="77093DB5"/>
    <w:rsid w:val="77192D60"/>
    <w:rsid w:val="7722310D"/>
    <w:rsid w:val="7753F620"/>
    <w:rsid w:val="77A40EB9"/>
    <w:rsid w:val="77B3DF30"/>
    <w:rsid w:val="77D12683"/>
    <w:rsid w:val="77D793E3"/>
    <w:rsid w:val="77E3F913"/>
    <w:rsid w:val="77EB0DB1"/>
    <w:rsid w:val="780EB234"/>
    <w:rsid w:val="78102C79"/>
    <w:rsid w:val="78221298"/>
    <w:rsid w:val="782B9EB7"/>
    <w:rsid w:val="78607394"/>
    <w:rsid w:val="788356F2"/>
    <w:rsid w:val="78AA8374"/>
    <w:rsid w:val="78AD26E3"/>
    <w:rsid w:val="78C204E9"/>
    <w:rsid w:val="78CC0F94"/>
    <w:rsid w:val="78E74B57"/>
    <w:rsid w:val="7900B7E0"/>
    <w:rsid w:val="791A7C0D"/>
    <w:rsid w:val="7948323D"/>
    <w:rsid w:val="79B91EFC"/>
    <w:rsid w:val="79CA0728"/>
    <w:rsid w:val="79FC43F5"/>
    <w:rsid w:val="7A0A8B65"/>
    <w:rsid w:val="7A30BE7C"/>
    <w:rsid w:val="7A54F87B"/>
    <w:rsid w:val="7A715E5C"/>
    <w:rsid w:val="7A831BB8"/>
    <w:rsid w:val="7A9A2EB0"/>
    <w:rsid w:val="7AB4E9CB"/>
    <w:rsid w:val="7AC92A58"/>
    <w:rsid w:val="7AE16F3E"/>
    <w:rsid w:val="7AFC16C0"/>
    <w:rsid w:val="7B02B8B0"/>
    <w:rsid w:val="7B35CE56"/>
    <w:rsid w:val="7B504CC2"/>
    <w:rsid w:val="7BB0D4B3"/>
    <w:rsid w:val="7BC32912"/>
    <w:rsid w:val="7BE2988D"/>
    <w:rsid w:val="7C0F678D"/>
    <w:rsid w:val="7C34B3FC"/>
    <w:rsid w:val="7C3A8CC7"/>
    <w:rsid w:val="7C424DC9"/>
    <w:rsid w:val="7C44C066"/>
    <w:rsid w:val="7CDC8188"/>
    <w:rsid w:val="7CEA502C"/>
    <w:rsid w:val="7CF341E9"/>
    <w:rsid w:val="7CF34F01"/>
    <w:rsid w:val="7D1B4199"/>
    <w:rsid w:val="7D2B62A8"/>
    <w:rsid w:val="7D5366FE"/>
    <w:rsid w:val="7D5B5484"/>
    <w:rsid w:val="7D6E458D"/>
    <w:rsid w:val="7E0361F2"/>
    <w:rsid w:val="7E1CC6BD"/>
    <w:rsid w:val="7E62B5F1"/>
    <w:rsid w:val="7E6EB2AB"/>
    <w:rsid w:val="7EB68CBB"/>
    <w:rsid w:val="7EDB52BF"/>
    <w:rsid w:val="7F20A12A"/>
    <w:rsid w:val="7F36F536"/>
    <w:rsid w:val="7F65FA32"/>
    <w:rsid w:val="7F82AD02"/>
    <w:rsid w:val="7FB8971E"/>
    <w:rsid w:val="7FBC493B"/>
    <w:rsid w:val="7FCF0719"/>
    <w:rsid w:val="7FD218DB"/>
    <w:rsid w:val="7FEE5B91"/>
    <w:rsid w:val="7FF9F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37877"/>
  <w15:chartTrackingRefBased/>
  <w15:docId w15:val="{4F8F5C2E-BC92-44FC-8110-8A86E11A6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69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9A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D13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2363906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cbi.nlm.nih.gov/pmc/articles/PMC4079633/" TargetMode="External"/><Relationship Id="rId5" Type="http://schemas.openxmlformats.org/officeDocument/2006/relationships/hyperlink" Target="http://onlinelibrary.wiley.com/doi/10.1111/jocd.12238/ful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999</Words>
  <Characters>569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5</cp:revision>
  <dcterms:created xsi:type="dcterms:W3CDTF">2020-11-20T20:19:00Z</dcterms:created>
  <dcterms:modified xsi:type="dcterms:W3CDTF">2020-11-23T19:58:00Z</dcterms:modified>
</cp:coreProperties>
</file>